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 w:cstheme="minorBidi"/>
          <w:color w:val="auto"/>
          <w:spacing w:val="8"/>
          <w:sz w:val="18"/>
          <w:szCs w:val="22"/>
        </w:rPr>
        <w:id w:val="9834401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A4E1D4D" w14:textId="419C1E9E" w:rsidR="00C8248B" w:rsidRDefault="00C8248B" w:rsidP="003D2E7A">
          <w:pPr>
            <w:pStyle w:val="TOCHeading"/>
          </w:pPr>
          <w:r>
            <w:t>Contents</w:t>
          </w:r>
        </w:p>
        <w:p w14:paraId="47315C95" w14:textId="2666A0EE" w:rsidR="00B506CB" w:rsidRDefault="00C8248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602164" w:history="1">
            <w:r w:rsidR="00B506CB" w:rsidRPr="00423608">
              <w:rPr>
                <w:rStyle w:val="Hyperlink"/>
                <w:noProof/>
              </w:rPr>
              <w:t>1. GROUP FORMATION (First Meeting 16/ 01/2018)</w:t>
            </w:r>
            <w:r w:rsidR="00B506CB">
              <w:rPr>
                <w:noProof/>
                <w:webHidden/>
              </w:rPr>
              <w:tab/>
            </w:r>
            <w:r w:rsidR="00B506CB">
              <w:rPr>
                <w:noProof/>
                <w:webHidden/>
              </w:rPr>
              <w:fldChar w:fldCharType="begin"/>
            </w:r>
            <w:r w:rsidR="00B506CB">
              <w:rPr>
                <w:noProof/>
                <w:webHidden/>
              </w:rPr>
              <w:instrText xml:space="preserve"> PAGEREF _Toc508602164 \h </w:instrText>
            </w:r>
            <w:r w:rsidR="00B506CB">
              <w:rPr>
                <w:noProof/>
                <w:webHidden/>
              </w:rPr>
            </w:r>
            <w:r w:rsidR="00B506CB">
              <w:rPr>
                <w:noProof/>
                <w:webHidden/>
              </w:rPr>
              <w:fldChar w:fldCharType="separate"/>
            </w:r>
            <w:r w:rsidR="00B506CB">
              <w:rPr>
                <w:noProof/>
                <w:webHidden/>
              </w:rPr>
              <w:t>2</w:t>
            </w:r>
            <w:r w:rsidR="00B506CB">
              <w:rPr>
                <w:noProof/>
                <w:webHidden/>
              </w:rPr>
              <w:fldChar w:fldCharType="end"/>
            </w:r>
          </w:hyperlink>
        </w:p>
        <w:p w14:paraId="4BB9904D" w14:textId="613DDA45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5" w:history="1">
            <w:r w:rsidRPr="00423608">
              <w:rPr>
                <w:rStyle w:val="Hyperlink"/>
                <w:iCs/>
                <w:noProof/>
              </w:rPr>
              <w:t xml:space="preserve">1.1 Team members Introduction </w:t>
            </w:r>
            <w:r w:rsidRPr="00423608">
              <w:rPr>
                <w:rStyle w:val="Hyperlink"/>
                <w:noProof/>
              </w:rPr>
              <w:t>to</w:t>
            </w:r>
            <w:r w:rsidRPr="00423608">
              <w:rPr>
                <w:rStyle w:val="Hyperlink"/>
                <w:iCs/>
                <w:noProof/>
              </w:rPr>
              <w:t xml:space="preserve"> the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1C173" w14:textId="3C53BFD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6" w:history="1">
            <w:r w:rsidRPr="00423608">
              <w:rPr>
                <w:rStyle w:val="Hyperlink"/>
                <w:iCs/>
                <w:noProof/>
              </w:rPr>
              <w:t>1.2 Delegate Roles to the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72CB2" w14:textId="1FDC7ABC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7" w:history="1">
            <w:r w:rsidRPr="00423608">
              <w:rPr>
                <w:rStyle w:val="Hyperlink"/>
                <w:noProof/>
              </w:rPr>
              <w:t>1.3 Technology required for projec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A934A" w14:textId="1E68C139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8" w:history="1">
            <w:r w:rsidRPr="00423608">
              <w:rPr>
                <w:rStyle w:val="Hyperlink"/>
                <w:iCs/>
                <w:noProof/>
              </w:rPr>
              <w:t>1.4 Choose a Group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143A4" w14:textId="2C182CAB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9" w:history="1">
            <w:r w:rsidRPr="00423608">
              <w:rPr>
                <w:rStyle w:val="Hyperlink"/>
                <w:iCs/>
                <w:noProof/>
              </w:rPr>
              <w:t>1.5 Next meet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CC889" w14:textId="524840CA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0" w:history="1">
            <w:r w:rsidRPr="00423608">
              <w:rPr>
                <w:rStyle w:val="Hyperlink"/>
                <w:noProof/>
              </w:rPr>
              <w:t>2. SYSTEM REQUIREMENTS ANALYSIS CERATE USER STOREYS (2</w:t>
            </w:r>
            <w:r w:rsidRPr="00423608">
              <w:rPr>
                <w:rStyle w:val="Hyperlink"/>
                <w:noProof/>
                <w:vertAlign w:val="superscript"/>
              </w:rPr>
              <w:t>nd</w:t>
            </w:r>
            <w:r w:rsidRPr="00423608">
              <w:rPr>
                <w:rStyle w:val="Hyperlink"/>
                <w:noProof/>
              </w:rPr>
              <w:t xml:space="preserve"> Meeting 23/01/201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6276E" w14:textId="36EB200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1" w:history="1">
            <w:r w:rsidRPr="00423608">
              <w:rPr>
                <w:rStyle w:val="Hyperlink"/>
                <w:iCs/>
                <w:noProof/>
              </w:rPr>
              <w:t>2.1 Actions from previous mee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383DF" w14:textId="4DBA3D07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2" w:history="1">
            <w:r w:rsidRPr="00423608">
              <w:rPr>
                <w:rStyle w:val="Hyperlink"/>
                <w:noProof/>
              </w:rPr>
              <w:t>3. The 3</w:t>
            </w:r>
            <w:r w:rsidRPr="00423608">
              <w:rPr>
                <w:rStyle w:val="Hyperlink"/>
                <w:noProof/>
                <w:vertAlign w:val="superscript"/>
              </w:rPr>
              <w:t>rd</w:t>
            </w:r>
            <w:r w:rsidRPr="00423608">
              <w:rPr>
                <w:rStyle w:val="Hyperlink"/>
                <w:noProof/>
              </w:rPr>
              <w:t xml:space="preserve"> Meeting 30/01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6E4D7" w14:textId="40B254A0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3" w:history="1">
            <w:r w:rsidRPr="00423608">
              <w:rPr>
                <w:rStyle w:val="Hyperlink"/>
                <w:iCs/>
                <w:noProof/>
              </w:rPr>
              <w:t>3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5FC59" w14:textId="12D1537D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4" w:history="1">
            <w:r w:rsidRPr="00423608">
              <w:rPr>
                <w:rStyle w:val="Hyperlink"/>
                <w:noProof/>
              </w:rPr>
              <w:t>4. The 4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06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EC012" w14:textId="09C697D8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5" w:history="1">
            <w:r w:rsidRPr="00423608">
              <w:rPr>
                <w:rStyle w:val="Hyperlink"/>
                <w:iCs/>
                <w:noProof/>
              </w:rPr>
              <w:t>4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B2EEE" w14:textId="342EABDD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6" w:history="1">
            <w:r w:rsidRPr="00423608">
              <w:rPr>
                <w:rStyle w:val="Hyperlink"/>
                <w:noProof/>
              </w:rPr>
              <w:t>5. The 5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13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449BC" w14:textId="55A23FA5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7" w:history="1">
            <w:r w:rsidRPr="00423608">
              <w:rPr>
                <w:rStyle w:val="Hyperlink"/>
                <w:iCs/>
                <w:noProof/>
              </w:rPr>
              <w:t>5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D9314" w14:textId="7D58E11F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8" w:history="1">
            <w:r w:rsidRPr="00423608">
              <w:rPr>
                <w:rStyle w:val="Hyperlink"/>
                <w:noProof/>
              </w:rPr>
              <w:t>6. The 6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27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041C2" w14:textId="5866960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9" w:history="1">
            <w:r w:rsidRPr="00423608">
              <w:rPr>
                <w:rStyle w:val="Hyperlink"/>
                <w:iCs/>
                <w:noProof/>
              </w:rPr>
              <w:t>6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75AA4" w14:textId="7D3AB472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80" w:history="1">
            <w:r w:rsidRPr="00423608">
              <w:rPr>
                <w:rStyle w:val="Hyperlink"/>
                <w:noProof/>
              </w:rPr>
              <w:t>7. The 7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06/03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CEAAC" w14:textId="5C76098B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81" w:history="1">
            <w:r w:rsidRPr="00423608">
              <w:rPr>
                <w:rStyle w:val="Hyperlink"/>
                <w:iCs/>
                <w:noProof/>
              </w:rPr>
              <w:t>5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FF3F" w14:textId="0786532B" w:rsidR="00C8248B" w:rsidRDefault="00C8248B">
          <w:r>
            <w:rPr>
              <w:b/>
              <w:bCs/>
              <w:noProof/>
            </w:rPr>
            <w:fldChar w:fldCharType="end"/>
          </w:r>
        </w:p>
      </w:sdtContent>
    </w:sdt>
    <w:p w14:paraId="63B85572" w14:textId="33EE4998" w:rsidR="00C8248B" w:rsidRDefault="00C8248B"/>
    <w:p w14:paraId="578A120D" w14:textId="151EDF45" w:rsidR="00C8248B" w:rsidRDefault="00C8248B"/>
    <w:p w14:paraId="5C6826B7" w14:textId="2BA2B4DF" w:rsidR="00C8248B" w:rsidRDefault="00C8248B"/>
    <w:p w14:paraId="1C018663" w14:textId="3925DA3F" w:rsidR="00C8248B" w:rsidRDefault="00C8248B"/>
    <w:p w14:paraId="7C327647" w14:textId="57653E17" w:rsidR="00C8248B" w:rsidRDefault="00C8248B"/>
    <w:p w14:paraId="620BE453" w14:textId="0C9C0F83" w:rsidR="00C8248B" w:rsidRDefault="00C8248B"/>
    <w:p w14:paraId="5A0BD9BF" w14:textId="6C0456A9" w:rsidR="00C8248B" w:rsidRDefault="00C8248B"/>
    <w:p w14:paraId="7D7D865B" w14:textId="1377CF14" w:rsidR="00C8248B" w:rsidRDefault="00C8248B"/>
    <w:p w14:paraId="764FEF08" w14:textId="270D13A2" w:rsidR="00C8248B" w:rsidRDefault="00C8248B"/>
    <w:p w14:paraId="3BB70179" w14:textId="1E27326B" w:rsidR="00C8248B" w:rsidRDefault="00C8248B"/>
    <w:p w14:paraId="60C5EC1D" w14:textId="636BBEEB" w:rsidR="00C8248B" w:rsidRDefault="00C8248B"/>
    <w:p w14:paraId="37883149" w14:textId="66587C90" w:rsidR="00C8248B" w:rsidRDefault="00C8248B"/>
    <w:p w14:paraId="6BAF9772" w14:textId="71832FBA" w:rsidR="00C8248B" w:rsidRDefault="00C8248B"/>
    <w:p w14:paraId="50CAF9D1" w14:textId="6C8DDD21" w:rsidR="00C8248B" w:rsidRDefault="00C8248B"/>
    <w:p w14:paraId="19692910" w14:textId="27435959" w:rsidR="00C8248B" w:rsidRDefault="00C8248B"/>
    <w:p w14:paraId="5DC7701D" w14:textId="0BE9D2DB" w:rsidR="00C8248B" w:rsidRDefault="00C8248B"/>
    <w:p w14:paraId="244AC213" w14:textId="7AAB0585" w:rsidR="00C8248B" w:rsidRDefault="00C8248B"/>
    <w:p w14:paraId="0DFFB568" w14:textId="25DF1473" w:rsidR="00C8248B" w:rsidRDefault="00C8248B"/>
    <w:p w14:paraId="7A20460F" w14:textId="1DE5592C" w:rsidR="00C8248B" w:rsidRDefault="00C8248B"/>
    <w:p w14:paraId="029AB6CB" w14:textId="6F37278A" w:rsidR="00C8248B" w:rsidRDefault="00C8248B"/>
    <w:p w14:paraId="31F4DECE" w14:textId="204165CB" w:rsidR="00C8248B" w:rsidRDefault="00C8248B"/>
    <w:p w14:paraId="07EAECEC" w14:textId="7364AEF0" w:rsidR="00C8248B" w:rsidRDefault="00C8248B"/>
    <w:p w14:paraId="7898290A" w14:textId="09308078" w:rsidR="00C8248B" w:rsidRDefault="00C8248B"/>
    <w:p w14:paraId="24BD2B53" w14:textId="2CB0D965" w:rsidR="00C8248B" w:rsidRDefault="00C8248B"/>
    <w:p w14:paraId="1790B49C" w14:textId="5092ADC4" w:rsidR="00C8248B" w:rsidRDefault="00C8248B"/>
    <w:p w14:paraId="262116B1" w14:textId="3FDF6FBE" w:rsidR="00C8248B" w:rsidRDefault="00C8248B"/>
    <w:p w14:paraId="79CE97EC" w14:textId="2268F1BF" w:rsidR="00C8248B" w:rsidRDefault="00C8248B"/>
    <w:p w14:paraId="206BD6A8" w14:textId="77777777" w:rsidR="00C8248B" w:rsidRDefault="00C8248B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977EA0" w:rsidRPr="00606384" w14:paraId="3B255B7B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5F221FA8" w14:textId="2299B8B4" w:rsidR="00977EA0" w:rsidRPr="00977EA0" w:rsidRDefault="00977EA0" w:rsidP="003D2E7A">
            <w:pPr>
              <w:pStyle w:val="Heading1"/>
              <w:outlineLvl w:val="0"/>
            </w:pPr>
            <w:bookmarkStart w:id="0" w:name="_Toc508602164"/>
            <w:r w:rsidRPr="00977EA0">
              <w:lastRenderedPageBreak/>
              <w:t>1. GROUP FORMATION</w:t>
            </w:r>
            <w:r w:rsidR="007F422E">
              <w:t xml:space="preserve"> (First Meeting 16/ 01/2018)</w:t>
            </w:r>
            <w:bookmarkEnd w:id="0"/>
          </w:p>
        </w:tc>
      </w:tr>
      <w:tr w:rsidR="00977EA0" w:rsidRPr="00606384" w14:paraId="13840A79" w14:textId="77777777" w:rsidTr="003D2E7A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333434B" w14:textId="1E20F7BD" w:rsidR="00977EA0" w:rsidRPr="008C63CD" w:rsidRDefault="002F7AB9" w:rsidP="00257F6B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16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0A96446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D78849A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977EA0" w:rsidRPr="00606384" w14:paraId="1A0A7DCB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B929302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11E7F6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77EA0" w:rsidRPr="00606384" w14:paraId="531C3856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F889363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8B111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977EA0" w:rsidRPr="00606384" w14:paraId="060EDED6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CAA1AEC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D7CE3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77EA0" w:rsidRPr="00606384" w14:paraId="66BB4825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877CD5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FCC969F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977EA0" w:rsidRPr="00606384" w14:paraId="2266C2DD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CBB358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AC1321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977EA0" w:rsidRPr="00606384" w14:paraId="546B6522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4E6503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985FDE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9B4DD6" w:rsidRPr="00606384" w14:paraId="7AFC412C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966DB9" w14:textId="77777777" w:rsidR="009B4DD6" w:rsidRPr="00606384" w:rsidRDefault="009B4DD6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07572141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713A2BE" w14:textId="1CFEBC5D" w:rsidR="00977EA0" w:rsidRPr="003A757A" w:rsidRDefault="00977EA0" w:rsidP="00977EA0">
            <w:pPr>
              <w:pStyle w:val="Heading2"/>
              <w:outlineLvl w:val="1"/>
              <w:rPr>
                <w:rStyle w:val="Emphasis"/>
              </w:rPr>
            </w:pPr>
            <w:bookmarkStart w:id="1" w:name="_Toc508602165"/>
            <w:r w:rsidRPr="003A757A">
              <w:rPr>
                <w:rStyle w:val="Emphasis"/>
              </w:rPr>
              <w:t xml:space="preserve">1.1 Team members Introduction </w:t>
            </w:r>
            <w:r w:rsidRPr="00977EA0">
              <w:t>to</w:t>
            </w:r>
            <w:r w:rsidRPr="003A757A">
              <w:rPr>
                <w:rStyle w:val="Emphasis"/>
              </w:rPr>
              <w:t xml:space="preserve"> the Group</w:t>
            </w:r>
            <w:bookmarkEnd w:id="1"/>
          </w:p>
        </w:tc>
      </w:tr>
      <w:tr w:rsidR="00977EA0" w:rsidRPr="00606384" w14:paraId="6CE0347C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4A36001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AA6D256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All group members, 2 minutes each</w:t>
            </w:r>
          </w:p>
        </w:tc>
      </w:tr>
      <w:tr w:rsidR="00977EA0" w:rsidRPr="00606384" w14:paraId="0B53EBBA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4A7400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351270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2D84C215" w14:textId="77777777" w:rsidTr="00257F6B">
        <w:trPr>
          <w:trHeight w:hRule="exact" w:val="655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86F57F" w14:textId="5FB605D4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Each member of the group has been introduced self and highlight</w:t>
            </w:r>
            <w:r w:rsidR="00E579C0">
              <w:rPr>
                <w:szCs w:val="20"/>
              </w:rPr>
              <w:t>ed</w:t>
            </w:r>
            <w:r>
              <w:rPr>
                <w:szCs w:val="20"/>
              </w:rPr>
              <w:t xml:space="preserve"> the strongest skills that </w:t>
            </w:r>
            <w:proofErr w:type="spellStart"/>
            <w:r>
              <w:rPr>
                <w:szCs w:val="20"/>
              </w:rPr>
              <w:t>He/She</w:t>
            </w:r>
            <w:proofErr w:type="spellEnd"/>
            <w:r>
              <w:rPr>
                <w:szCs w:val="20"/>
              </w:rPr>
              <w:t xml:space="preserve"> has it in relation to the Web application software development.</w:t>
            </w:r>
          </w:p>
        </w:tc>
      </w:tr>
      <w:tr w:rsidR="00977EA0" w:rsidRPr="00606384" w14:paraId="2F497178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167B44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83BF29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30A0F286" w14:textId="77777777" w:rsidTr="000A3C67">
        <w:trPr>
          <w:trHeight w:hRule="exact" w:val="81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F92DFD0" w14:textId="361C629A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Through the discussion has been identified that the group is well balanced as all the team members have the skills and experience </w:t>
            </w:r>
            <w:r w:rsidR="000A3C67">
              <w:rPr>
                <w:szCs w:val="20"/>
              </w:rPr>
              <w:t>required</w:t>
            </w:r>
            <w:r w:rsidR="00BD1BEF">
              <w:rPr>
                <w:szCs w:val="20"/>
              </w:rPr>
              <w:t xml:space="preserve"> for</w:t>
            </w:r>
            <w:r>
              <w:rPr>
                <w:szCs w:val="20"/>
              </w:rPr>
              <w:t xml:space="preserve"> working on a Web application development project.</w:t>
            </w:r>
          </w:p>
        </w:tc>
      </w:tr>
      <w:tr w:rsidR="00977EA0" w:rsidRPr="00606384" w14:paraId="50385D5A" w14:textId="77777777" w:rsidTr="003D2E7A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5BC6268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717F40A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CFA0FA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21CDFB3B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622921" w14:textId="2FA0FBA1" w:rsidR="00977EA0" w:rsidRPr="00606384" w:rsidRDefault="000A3C6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Delegating</w:t>
            </w:r>
            <w:r w:rsidR="00977EA0">
              <w:rPr>
                <w:szCs w:val="20"/>
              </w:rPr>
              <w:t xml:space="preserve"> Roles to the team member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D08BE3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936672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6/01/18</w:t>
            </w:r>
          </w:p>
        </w:tc>
      </w:tr>
      <w:tr w:rsidR="009B4DD6" w:rsidRPr="00606384" w14:paraId="4814408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94808B" w14:textId="77777777" w:rsidR="009B4DD6" w:rsidRPr="00606384" w:rsidRDefault="009B4DD6" w:rsidP="00257F6B">
            <w:pPr>
              <w:pStyle w:val="BodyCopy"/>
              <w:rPr>
                <w:szCs w:val="20"/>
              </w:rPr>
            </w:pPr>
          </w:p>
        </w:tc>
      </w:tr>
      <w:bookmarkStart w:id="2" w:name="_Toc508602166"/>
      <w:tr w:rsidR="00977EA0" w:rsidRPr="00606384" w14:paraId="40E2EFD4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BFCEB7D" w14:textId="3E873601" w:rsidR="00977EA0" w:rsidRPr="003A757A" w:rsidRDefault="002F7AB9" w:rsidP="00977EA0">
            <w:pPr>
              <w:pStyle w:val="Heading2"/>
              <w:outlineLvl w:val="1"/>
              <w:rPr>
                <w:rStyle w:val="Emphasis"/>
              </w:rPr>
            </w:pPr>
            <w:sdt>
              <w:sdtPr>
                <w:rPr>
                  <w:rStyle w:val="Emphasis"/>
                </w:rPr>
                <w:id w:val="1136367043"/>
                <w:placeholder>
                  <w:docPart w:val="43CAF25292F24A37B61FEE05AE35B4C9"/>
                </w:placeholder>
              </w:sdtPr>
              <w:sdtContent>
                <w:r w:rsidR="00977EA0">
                  <w:rPr>
                    <w:rStyle w:val="Emphasis"/>
                  </w:rPr>
                  <w:t xml:space="preserve">1.2 </w:t>
                </w:r>
                <w:r w:rsidR="00AF24B4">
                  <w:rPr>
                    <w:rStyle w:val="Emphasis"/>
                  </w:rPr>
                  <w:t>Delegate</w:t>
                </w:r>
                <w:r w:rsidR="00977EA0" w:rsidRPr="003A757A">
                  <w:rPr>
                    <w:rStyle w:val="Emphasis"/>
                  </w:rPr>
                  <w:t xml:space="preserve"> Roles </w:t>
                </w:r>
                <w:r w:rsidR="00B506CB">
                  <w:rPr>
                    <w:rStyle w:val="Emphasis"/>
                  </w:rPr>
                  <w:t>to</w:t>
                </w:r>
                <w:r w:rsidR="00977EA0" w:rsidRPr="003A757A">
                  <w:rPr>
                    <w:rStyle w:val="Emphasis"/>
                  </w:rPr>
                  <w:t xml:space="preserve"> the Team members</w:t>
                </w:r>
              </w:sdtContent>
            </w:sdt>
            <w:bookmarkEnd w:id="2"/>
          </w:p>
        </w:tc>
      </w:tr>
      <w:tr w:rsidR="00977EA0" w:rsidRPr="00606384" w14:paraId="779784E2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D17748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4:16 – 14:2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7DF2B93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77EA0" w:rsidRPr="00606384" w14:paraId="6FE89961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AD1D42E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C5A8C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47B36AAD" w14:textId="77777777" w:rsidTr="00257F6B">
        <w:trPr>
          <w:trHeight w:hRule="exact" w:val="624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511C31" w14:textId="24BF6195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Each member of the team</w:t>
            </w:r>
            <w:r w:rsidR="00087A7A">
              <w:rPr>
                <w:szCs w:val="20"/>
              </w:rPr>
              <w:t xml:space="preserve"> members</w:t>
            </w:r>
            <w:r>
              <w:rPr>
                <w:szCs w:val="20"/>
              </w:rPr>
              <w:t xml:space="preserve"> </w:t>
            </w:r>
            <w:proofErr w:type="gramStart"/>
            <w:r>
              <w:rPr>
                <w:szCs w:val="20"/>
              </w:rPr>
              <w:t>ha</w:t>
            </w:r>
            <w:r w:rsidR="00087A7A">
              <w:rPr>
                <w:szCs w:val="20"/>
              </w:rPr>
              <w:t>ve</w:t>
            </w:r>
            <w:proofErr w:type="gramEnd"/>
            <w:r w:rsidR="000A3C67">
              <w:rPr>
                <w:szCs w:val="20"/>
              </w:rPr>
              <w:t xml:space="preserve"> been</w:t>
            </w:r>
            <w:r>
              <w:rPr>
                <w:szCs w:val="20"/>
              </w:rPr>
              <w:t xml:space="preserve"> agreed over the role that </w:t>
            </w:r>
            <w:r w:rsidR="00087A7A">
              <w:rPr>
                <w:szCs w:val="20"/>
              </w:rPr>
              <w:t xml:space="preserve">they </w:t>
            </w:r>
            <w:r>
              <w:rPr>
                <w:szCs w:val="20"/>
              </w:rPr>
              <w:t>will have</w:t>
            </w:r>
            <w:r w:rsidR="009D6D77">
              <w:rPr>
                <w:szCs w:val="20"/>
              </w:rPr>
              <w:t xml:space="preserve"> in the project</w:t>
            </w:r>
            <w:r>
              <w:rPr>
                <w:szCs w:val="20"/>
              </w:rPr>
              <w:t xml:space="preserve"> for developing the software application required by the coursework</w:t>
            </w:r>
            <w:r w:rsidR="00087A7A">
              <w:rPr>
                <w:szCs w:val="20"/>
              </w:rPr>
              <w:t xml:space="preserve">. </w:t>
            </w:r>
            <w:r>
              <w:rPr>
                <w:szCs w:val="20"/>
              </w:rPr>
              <w:t xml:space="preserve">  </w:t>
            </w:r>
          </w:p>
        </w:tc>
      </w:tr>
      <w:tr w:rsidR="00977EA0" w:rsidRPr="00606384" w14:paraId="13031F9E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1057BF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76278FA0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E0B315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C431FC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1E7A6A5F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BDE801" w14:textId="6F74EAD3" w:rsidR="00977EA0" w:rsidRPr="001D42F7" w:rsidRDefault="00361B30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All the roles required has been filled with one or two of the group member/s</w:t>
            </w:r>
          </w:p>
        </w:tc>
      </w:tr>
      <w:tr w:rsidR="001D42F7" w:rsidRPr="00606384" w14:paraId="5B5E3FD8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4D0DEC" w14:textId="77D5C88E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1. </w:t>
            </w:r>
            <w:proofErr w:type="spellStart"/>
            <w:r w:rsidRPr="001D42F7">
              <w:rPr>
                <w:szCs w:val="20"/>
              </w:rPr>
              <w:t>Tofayel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4F8997" w14:textId="449A59D1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Scrum Mast</w:t>
            </w:r>
            <w:r w:rsidR="00206498">
              <w:rPr>
                <w:szCs w:val="20"/>
              </w:rPr>
              <w:t>er</w:t>
            </w:r>
            <w:bookmarkStart w:id="3" w:name="_GoBack"/>
            <w:bookmarkEnd w:id="3"/>
          </w:p>
        </w:tc>
      </w:tr>
      <w:tr w:rsidR="001D42F7" w:rsidRPr="00606384" w14:paraId="13697561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0E523E" w14:textId="0E747486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2. </w:t>
            </w:r>
            <w:proofErr w:type="spellStart"/>
            <w:r w:rsidRPr="001D42F7">
              <w:rPr>
                <w:szCs w:val="20"/>
              </w:rPr>
              <w:t>Jakir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75C850F" w14:textId="4155D911" w:rsidR="001D42F7" w:rsidRPr="001D42F7" w:rsidRDefault="001D42F7" w:rsidP="001D42F7">
            <w:pPr>
              <w:pStyle w:val="BodyCopy"/>
              <w:rPr>
                <w:szCs w:val="20"/>
              </w:rPr>
            </w:pPr>
            <w:r>
              <w:t>Product Owner</w:t>
            </w:r>
          </w:p>
        </w:tc>
      </w:tr>
      <w:tr w:rsidR="001D42F7" w:rsidRPr="00606384" w14:paraId="0D627D0F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1DBA4D" w14:textId="5CFADE98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3. Nina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FCDACB" w14:textId="7DE50F13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Database designer</w:t>
            </w:r>
          </w:p>
        </w:tc>
      </w:tr>
      <w:tr w:rsidR="001D42F7" w:rsidRPr="00606384" w14:paraId="0FEBA056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A56749B" w14:textId="72C5CE3D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4. Diana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36C61AB" w14:textId="22D82A41" w:rsidR="001D42F7" w:rsidRPr="001D42F7" w:rsidRDefault="001D42F7" w:rsidP="001D42F7">
            <w:pPr>
              <w:pStyle w:val="BodyCopy"/>
              <w:rPr>
                <w:szCs w:val="20"/>
              </w:rPr>
            </w:pPr>
            <w:r>
              <w:t>Database</w:t>
            </w:r>
            <w:r w:rsidR="007F422E">
              <w:t xml:space="preserve"> designer</w:t>
            </w:r>
          </w:p>
        </w:tc>
      </w:tr>
      <w:tr w:rsidR="001D42F7" w:rsidRPr="00606384" w14:paraId="6DE50F1E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B70070" w14:textId="558FA3B0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5. Luka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989DA9" w14:textId="77B9A054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Web designer</w:t>
            </w:r>
          </w:p>
        </w:tc>
      </w:tr>
      <w:tr w:rsidR="001D42F7" w:rsidRPr="00606384" w14:paraId="2822437B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2D09312" w14:textId="3C25C195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6. Nazrul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A6CD63" w14:textId="638DD3B8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Software Tester</w:t>
            </w:r>
          </w:p>
        </w:tc>
      </w:tr>
      <w:tr w:rsidR="001D42F7" w:rsidRPr="00606384" w14:paraId="5C319B59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B0E003E" w14:textId="7CAA77C9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7. Floria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2C0E68" w14:textId="7734FE1A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Software Developer</w:t>
            </w:r>
          </w:p>
        </w:tc>
      </w:tr>
      <w:tr w:rsidR="001D42F7" w:rsidRPr="00606384" w14:paraId="7B5C7DF3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1C3763" w14:textId="505AD6AB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8. </w:t>
            </w:r>
            <w:proofErr w:type="spellStart"/>
            <w:r w:rsidRPr="001D42F7">
              <w:rPr>
                <w:szCs w:val="20"/>
              </w:rPr>
              <w:t>Lopel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85AD77" w14:textId="78A6EB09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Quality Assurance</w:t>
            </w:r>
          </w:p>
        </w:tc>
      </w:tr>
      <w:tr w:rsidR="00977EA0" w:rsidRPr="00606384" w14:paraId="30689BC2" w14:textId="77777777" w:rsidTr="003D2E7A">
        <w:trPr>
          <w:trHeight w:hRule="exact" w:val="56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9C42114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435CD6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F162A7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4DAACEF7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2C2A9B" w14:textId="2C97AB8E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16B60F1" w14:textId="0A69410A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72AEDA" w14:textId="2876BED2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</w:tr>
      <w:tr w:rsidR="00977EA0" w:rsidRPr="00606384" w14:paraId="5AB76832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D2B78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AD812D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5840B6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34B34536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9253D73" w14:textId="3ACE5170" w:rsidR="00977EA0" w:rsidRPr="00977EA0" w:rsidRDefault="00C8248B" w:rsidP="003D2E7A">
            <w:pPr>
              <w:pStyle w:val="MinutesandAgendaTitles"/>
              <w:rPr>
                <w:sz w:val="20"/>
                <w:szCs w:val="20"/>
              </w:rPr>
            </w:pPr>
            <w:bookmarkStart w:id="4" w:name="_Toc508602167"/>
            <w:r>
              <w:rPr>
                <w:rStyle w:val="Heading2Char"/>
              </w:rPr>
              <w:t>1.3 Technology required</w:t>
            </w:r>
            <w:r w:rsidR="00CA12A7">
              <w:rPr>
                <w:rStyle w:val="Heading2Char"/>
              </w:rPr>
              <w:t xml:space="preserve"> for project development</w:t>
            </w:r>
            <w:bookmarkEnd w:id="4"/>
            <w:r w:rsidR="00CA12A7">
              <w:rPr>
                <w:rStyle w:val="Heading2Char"/>
              </w:rPr>
              <w:t xml:space="preserve"> </w:t>
            </w:r>
          </w:p>
        </w:tc>
      </w:tr>
      <w:tr w:rsidR="00977EA0" w:rsidRPr="00606384" w14:paraId="0D0E7688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C72F9B0" w14:textId="475C4124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4:26 – 14:</w:t>
            </w:r>
            <w:r w:rsidR="00BF1696">
              <w:rPr>
                <w:szCs w:val="20"/>
              </w:rPr>
              <w:t>4</w:t>
            </w:r>
            <w:r>
              <w:rPr>
                <w:szCs w:val="20"/>
              </w:rPr>
              <w:t>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1E1C34F" w14:textId="48369BE1" w:rsidR="00977EA0" w:rsidRPr="00606384" w:rsidRDefault="009D6D77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>
              <w:rPr>
                <w:szCs w:val="20"/>
              </w:rPr>
              <w:t xml:space="preserve"> and Florian</w:t>
            </w:r>
          </w:p>
        </w:tc>
      </w:tr>
      <w:tr w:rsidR="00977EA0" w:rsidRPr="00606384" w14:paraId="336C936B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EE60828" w14:textId="77777777" w:rsidR="00977EA0" w:rsidRPr="009D6D77" w:rsidRDefault="00977EA0" w:rsidP="00257F6B">
            <w:pPr>
              <w:pStyle w:val="BodyCopy"/>
              <w:rPr>
                <w:b/>
                <w:szCs w:val="20"/>
              </w:rPr>
            </w:pPr>
            <w:r w:rsidRPr="009D6D77">
              <w:rPr>
                <w:b/>
                <w:szCs w:val="20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D3F50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730447C7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604357" w14:textId="4A438469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lastRenderedPageBreak/>
              <w:t xml:space="preserve">1. Communication Technology </w:t>
            </w:r>
          </w:p>
        </w:tc>
      </w:tr>
      <w:tr w:rsidR="00977EA0" w:rsidRPr="00606384" w14:paraId="45503AEB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642A212" w14:textId="4AD274CC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Software Development Technology</w:t>
            </w:r>
          </w:p>
        </w:tc>
      </w:tr>
      <w:tr w:rsidR="009D6D77" w:rsidRPr="00606384" w14:paraId="151DF562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4484F7A" w14:textId="6D2B22EA" w:rsidR="009D6D77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. Project management Agile Technology</w:t>
            </w:r>
          </w:p>
        </w:tc>
      </w:tr>
      <w:tr w:rsidR="009D6D77" w:rsidRPr="00606384" w14:paraId="4939D229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2F84347" w14:textId="44D2A781" w:rsidR="009D6D77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4. Repository</w:t>
            </w:r>
          </w:p>
        </w:tc>
      </w:tr>
      <w:tr w:rsidR="00977EA0" w:rsidRPr="00606384" w14:paraId="75C84DE3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F133EC" w14:textId="77777777" w:rsidR="00977EA0" w:rsidRPr="009D6D77" w:rsidRDefault="00977EA0" w:rsidP="00257F6B">
            <w:pPr>
              <w:pStyle w:val="BodyCopy"/>
              <w:rPr>
                <w:b/>
                <w:szCs w:val="20"/>
              </w:rPr>
            </w:pPr>
            <w:r w:rsidRPr="009D6D77">
              <w:rPr>
                <w:b/>
                <w:szCs w:val="20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61A374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43386325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60F8E0" w14:textId="1EAF8E41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1. </w:t>
            </w:r>
            <w:r w:rsidR="00470F77">
              <w:rPr>
                <w:szCs w:val="20"/>
              </w:rPr>
              <w:t xml:space="preserve">Use WhatsApp for group communication </w:t>
            </w:r>
          </w:p>
        </w:tc>
      </w:tr>
      <w:tr w:rsidR="00977EA0" w:rsidRPr="00606384" w14:paraId="716324DA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405E00" w14:textId="1498C148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2. </w:t>
            </w:r>
            <w:r w:rsidR="008054CA">
              <w:rPr>
                <w:szCs w:val="20"/>
              </w:rPr>
              <w:t xml:space="preserve">Use </w:t>
            </w:r>
            <w:r>
              <w:rPr>
                <w:szCs w:val="20"/>
              </w:rPr>
              <w:t xml:space="preserve">PHP, MySQL, JavaScript, NetBeans IDE, and </w:t>
            </w:r>
            <w:proofErr w:type="spellStart"/>
            <w:r>
              <w:rPr>
                <w:szCs w:val="20"/>
              </w:rPr>
              <w:t>Highcharts</w:t>
            </w:r>
            <w:proofErr w:type="spellEnd"/>
            <w:r>
              <w:rPr>
                <w:szCs w:val="20"/>
              </w:rPr>
              <w:t>, for developing the web application.</w:t>
            </w:r>
          </w:p>
        </w:tc>
      </w:tr>
      <w:tr w:rsidR="00470F77" w:rsidRPr="00606384" w14:paraId="0409AC13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A0334" w14:textId="1519435C" w:rsidR="00470F77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. Use JIRA software for managing the project.</w:t>
            </w:r>
          </w:p>
        </w:tc>
      </w:tr>
      <w:tr w:rsidR="00470F77" w:rsidRPr="00606384" w14:paraId="0D6B30EB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1008E99" w14:textId="503A893B" w:rsidR="00470F77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4. </w:t>
            </w:r>
            <w:r w:rsidR="008054CA">
              <w:rPr>
                <w:szCs w:val="20"/>
              </w:rPr>
              <w:t xml:space="preserve">Use </w:t>
            </w:r>
            <w:r>
              <w:rPr>
                <w:szCs w:val="20"/>
              </w:rPr>
              <w:t>Bitbucket</w:t>
            </w:r>
            <w:r w:rsidR="008054CA">
              <w:rPr>
                <w:szCs w:val="20"/>
              </w:rPr>
              <w:t xml:space="preserve"> Repository</w:t>
            </w:r>
            <w:r>
              <w:rPr>
                <w:szCs w:val="20"/>
              </w:rPr>
              <w:t xml:space="preserve"> to store the application’s files </w:t>
            </w:r>
          </w:p>
        </w:tc>
      </w:tr>
      <w:tr w:rsidR="00977EA0" w:rsidRPr="00606384" w14:paraId="5FD64682" w14:textId="77777777" w:rsidTr="003D2E7A">
        <w:trPr>
          <w:trHeight w:hRule="exact" w:val="530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389ACE5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3BA7DA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473F6F8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432D82EB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A5BCED4" w14:textId="498938CD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Create WhatsApp group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1A808A" w14:textId="2D5BBE30" w:rsidR="00977EA0" w:rsidRPr="00606384" w:rsidRDefault="00470F77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C2330E" w14:textId="11BAEE88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977EA0" w:rsidRPr="00606384" w14:paraId="4C082877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4043B40" w14:textId="6F7EA2B4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Create the project development environment</w:t>
            </w:r>
            <w:r w:rsidR="00257F6B">
              <w:rPr>
                <w:szCs w:val="20"/>
              </w:rPr>
              <w:t xml:space="preserve">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161E3D5" w14:textId="4F579FEC" w:rsidR="00977EA0" w:rsidRPr="00606384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6E5D8F" w14:textId="35DD7F73" w:rsidR="00977EA0" w:rsidRPr="00606384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606384" w14:paraId="1CC21D60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CC5E93" w14:textId="6BD6519F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3. Purchase license for JIRA Software (create account) 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54F63C" w14:textId="7E78A58F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77248D" w14:textId="78E163B5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606384" w14:paraId="540E564F" w14:textId="77777777" w:rsidTr="003D2E7A">
        <w:trPr>
          <w:trHeight w:hRule="exact" w:val="36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83D6DA" w14:textId="1ED8E38D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4. Create the Repository for the project files (Bitbucket account)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4D63673" w14:textId="57A9A4DC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8F397AC" w14:textId="7BE42E03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3A757A" w14:paraId="52E65002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EE56F29" w14:textId="225B8FD8" w:rsidR="00257F6B" w:rsidRPr="003A757A" w:rsidRDefault="00257F6B" w:rsidP="00257F6B">
            <w:pPr>
              <w:pStyle w:val="Heading2"/>
              <w:outlineLvl w:val="1"/>
              <w:rPr>
                <w:rStyle w:val="Emphasis"/>
              </w:rPr>
            </w:pPr>
            <w:bookmarkStart w:id="5" w:name="_Toc508602168"/>
            <w:r w:rsidRPr="003A757A">
              <w:rPr>
                <w:rStyle w:val="Emphasis"/>
              </w:rPr>
              <w:t>1.</w:t>
            </w:r>
            <w:r w:rsidR="007E082C">
              <w:rPr>
                <w:rStyle w:val="Emphasis"/>
              </w:rPr>
              <w:t>4</w:t>
            </w:r>
            <w:r w:rsidRPr="003A757A">
              <w:rPr>
                <w:rStyle w:val="Emphasis"/>
              </w:rPr>
              <w:t xml:space="preserve"> </w:t>
            </w:r>
            <w:r w:rsidR="00BF1696">
              <w:rPr>
                <w:rStyle w:val="Emphasis"/>
              </w:rPr>
              <w:t>Choose</w:t>
            </w:r>
            <w:r w:rsidR="009B4DD6">
              <w:rPr>
                <w:rStyle w:val="Emphasis"/>
              </w:rPr>
              <w:t xml:space="preserve"> a</w:t>
            </w:r>
            <w:r w:rsidR="00BF1696">
              <w:rPr>
                <w:rStyle w:val="Emphasis"/>
              </w:rPr>
              <w:t xml:space="preserve"> Group Name</w:t>
            </w:r>
            <w:bookmarkEnd w:id="5"/>
          </w:p>
        </w:tc>
      </w:tr>
      <w:tr w:rsidR="00257F6B" w:rsidRPr="008C63CD" w14:paraId="46A07F9C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8984DF1" w14:textId="2DA9878A" w:rsidR="00257F6B" w:rsidRPr="008C63CD" w:rsidRDefault="00257F6B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</w:t>
            </w:r>
            <w:r w:rsidR="007F422E">
              <w:rPr>
                <w:sz w:val="22"/>
              </w:rPr>
              <w:t>46</w:t>
            </w:r>
            <w:r w:rsidRPr="008C63CD">
              <w:rPr>
                <w:sz w:val="22"/>
              </w:rPr>
              <w:t xml:space="preserve"> – 14:</w:t>
            </w:r>
            <w:r w:rsidR="007F422E">
              <w:rPr>
                <w:sz w:val="22"/>
              </w:rPr>
              <w:t>50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5F30200" w14:textId="32CA643B" w:rsidR="00257F6B" w:rsidRPr="008C63CD" w:rsidRDefault="00257F6B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All group members</w:t>
            </w:r>
          </w:p>
        </w:tc>
      </w:tr>
      <w:tr w:rsidR="00257F6B" w:rsidRPr="00606384" w14:paraId="1E88800E" w14:textId="77777777" w:rsidTr="00257F6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64C53B3" w14:textId="77777777" w:rsidR="00257F6B" w:rsidRPr="009D6D77" w:rsidRDefault="00257F6B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933AD35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257F6B" w:rsidRPr="00606384" w14:paraId="63DE264F" w14:textId="77777777" w:rsidTr="007E082C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5A55C98" w14:textId="5E62E444" w:rsidR="00257F6B" w:rsidRPr="00606384" w:rsidRDefault="00D329C1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1. </w:t>
            </w:r>
            <w:r w:rsidR="00BF1696">
              <w:rPr>
                <w:szCs w:val="20"/>
              </w:rPr>
              <w:t>Discuss different options for the most suitable name for the group and web application</w:t>
            </w:r>
          </w:p>
        </w:tc>
      </w:tr>
      <w:tr w:rsidR="00257F6B" w:rsidRPr="00606384" w14:paraId="1289C93A" w14:textId="77777777" w:rsidTr="00257F6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707E89" w14:textId="77777777" w:rsidR="00257F6B" w:rsidRPr="009D6D77" w:rsidRDefault="00257F6B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2B345CE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257F6B" w:rsidRPr="00606384" w14:paraId="6155235C" w14:textId="77777777" w:rsidTr="003723EC">
        <w:trPr>
          <w:trHeight w:hRule="exact" w:val="30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AF9844C" w14:textId="5E26EE95" w:rsidR="00257F6B" w:rsidRPr="00606384" w:rsidRDefault="003723EC" w:rsidP="00257F6B">
            <w:pPr>
              <w:pStyle w:val="BodyCopy"/>
              <w:rPr>
                <w:szCs w:val="20"/>
              </w:rPr>
            </w:pPr>
            <w:r w:rsidRPr="009B4DD6">
              <w:rPr>
                <w:b/>
                <w:szCs w:val="20"/>
              </w:rPr>
              <w:t>INSPIRATION</w:t>
            </w:r>
            <w:r>
              <w:rPr>
                <w:szCs w:val="20"/>
              </w:rPr>
              <w:t xml:space="preserve"> is the name of the newly created Group </w:t>
            </w:r>
          </w:p>
        </w:tc>
      </w:tr>
      <w:tr w:rsidR="00257F6B" w:rsidRPr="00606384" w14:paraId="2F88C937" w14:textId="77777777" w:rsidTr="003D2E7A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3A72C4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F5183B9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53724BB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57F6B" w:rsidRPr="00606384" w14:paraId="401A23C2" w14:textId="77777777" w:rsidTr="00BF1696">
        <w:trPr>
          <w:trHeight w:hRule="exact" w:val="54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9C0E0F" w14:textId="72098426" w:rsidR="00257F6B" w:rsidRPr="00606384" w:rsidRDefault="003723EC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The name of the group and the list of its members must be communicated to Dr. Ray Stoneham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D42F70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2CBB4C" w14:textId="3E6CE13C" w:rsidR="00257F6B" w:rsidRPr="00606384" w:rsidRDefault="003723EC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7</w:t>
            </w:r>
            <w:r w:rsidR="00257F6B">
              <w:rPr>
                <w:szCs w:val="20"/>
              </w:rPr>
              <w:t>/01/18</w:t>
            </w:r>
          </w:p>
        </w:tc>
      </w:tr>
      <w:tr w:rsidR="00257F6B" w:rsidRPr="00606384" w14:paraId="0C9346C9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5DA9873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175ED9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19E9A54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BF1696" w:rsidRPr="003A757A" w14:paraId="53493D33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6B847354" w14:textId="2BC35994" w:rsidR="00BF1696" w:rsidRPr="003A757A" w:rsidRDefault="00BF1696" w:rsidP="002F7AB9">
            <w:pPr>
              <w:pStyle w:val="Heading2"/>
              <w:outlineLvl w:val="1"/>
              <w:rPr>
                <w:rStyle w:val="Emphasis"/>
              </w:rPr>
            </w:pPr>
            <w:bookmarkStart w:id="6" w:name="_Toc508602169"/>
            <w:r w:rsidRPr="003A757A">
              <w:rPr>
                <w:rStyle w:val="Emphasis"/>
              </w:rPr>
              <w:t>1.</w:t>
            </w:r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 </w:t>
            </w:r>
            <w:r>
              <w:rPr>
                <w:rStyle w:val="Emphasis"/>
              </w:rPr>
              <w:t>Next meeting plan</w:t>
            </w:r>
            <w:bookmarkEnd w:id="6"/>
          </w:p>
        </w:tc>
      </w:tr>
      <w:tr w:rsidR="00BF1696" w:rsidRPr="008C63CD" w14:paraId="7D624215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BBDA5B8" w14:textId="63CC7059" w:rsidR="00BF1696" w:rsidRPr="008C63CD" w:rsidRDefault="00BF169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</w:t>
            </w:r>
            <w:r w:rsidR="007F422E">
              <w:rPr>
                <w:sz w:val="22"/>
              </w:rPr>
              <w:t>50</w:t>
            </w:r>
            <w:r w:rsidRPr="008C63CD">
              <w:rPr>
                <w:sz w:val="22"/>
              </w:rPr>
              <w:t xml:space="preserve"> – 14:</w:t>
            </w:r>
            <w:r w:rsidR="007F422E">
              <w:rPr>
                <w:sz w:val="22"/>
              </w:rPr>
              <w:t>59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58B55AA" w14:textId="26CF20B8" w:rsidR="00BF169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Florian</w:t>
            </w:r>
          </w:p>
        </w:tc>
      </w:tr>
      <w:tr w:rsidR="00BF1696" w:rsidRPr="00606384" w14:paraId="483C78D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8E0C0D" w14:textId="77777777" w:rsidR="00BF1696" w:rsidRPr="009D6D77" w:rsidRDefault="00BF169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712245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  <w:tr w:rsidR="00BF1696" w:rsidRPr="00606384" w14:paraId="1AB93562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F4F71F" w14:textId="24FF3D20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JIRA software</w:t>
            </w:r>
            <w:r w:rsidR="003374AA">
              <w:rPr>
                <w:szCs w:val="20"/>
              </w:rPr>
              <w:t xml:space="preserve"> introduction</w:t>
            </w:r>
            <w:r>
              <w:rPr>
                <w:szCs w:val="20"/>
              </w:rPr>
              <w:t>. Short tutorial</w:t>
            </w:r>
            <w:r w:rsidR="00AF083F">
              <w:rPr>
                <w:szCs w:val="20"/>
              </w:rPr>
              <w:t>,</w:t>
            </w:r>
            <w:r w:rsidR="003374AA">
              <w:rPr>
                <w:szCs w:val="20"/>
              </w:rPr>
              <w:t xml:space="preserve"> create a demo project.</w:t>
            </w:r>
          </w:p>
        </w:tc>
      </w:tr>
      <w:tr w:rsidR="00BF1696" w14:paraId="493A4E2D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41B144" w14:textId="77777777" w:rsidR="00BF1696" w:rsidRDefault="00BF1696" w:rsidP="002F7AB9">
            <w:r>
              <w:t xml:space="preserve">2. System Requirements analysis </w:t>
            </w:r>
          </w:p>
        </w:tc>
      </w:tr>
      <w:tr w:rsidR="00BF1696" w14:paraId="169833AE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D5F155" w14:textId="77777777" w:rsidR="00BF1696" w:rsidRDefault="00BF1696" w:rsidP="002F7AB9">
            <w:r>
              <w:t xml:space="preserve">3. Basic UI design Wireframe, Logo, </w:t>
            </w:r>
            <w:proofErr w:type="spellStart"/>
            <w:r>
              <w:t>Colour</w:t>
            </w:r>
            <w:proofErr w:type="spellEnd"/>
            <w:r>
              <w:t xml:space="preserve"> Scheme</w:t>
            </w:r>
          </w:p>
        </w:tc>
      </w:tr>
      <w:tr w:rsidR="00BF1696" w:rsidRPr="00606384" w14:paraId="7234696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8035FF8" w14:textId="77777777" w:rsidR="00BF1696" w:rsidRPr="009D6D77" w:rsidRDefault="00BF169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4858B0D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  <w:tr w:rsidR="00BF1696" w:rsidRPr="00606384" w14:paraId="3E95D16C" w14:textId="77777777" w:rsidTr="002F7AB9">
        <w:trPr>
          <w:trHeight w:hRule="exact" w:val="55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BBB183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Next meeting will take place on the </w:t>
            </w:r>
            <w:r w:rsidRPr="00AF24B4">
              <w:rPr>
                <w:b/>
                <w:szCs w:val="20"/>
              </w:rPr>
              <w:t>23/01/18 Room QA-239 at 14:00</w:t>
            </w:r>
            <w:r>
              <w:rPr>
                <w:szCs w:val="20"/>
              </w:rPr>
              <w:t xml:space="preserve">. Any updates on the agenda will be communicated on the WhatsApp group. </w:t>
            </w:r>
          </w:p>
        </w:tc>
      </w:tr>
      <w:tr w:rsidR="00BF1696" w:rsidRPr="00606384" w14:paraId="2C6626C9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48FE61E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7BC41E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A1FAE14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BF1696" w:rsidRPr="00606384" w14:paraId="1A70A9A0" w14:textId="77777777" w:rsidTr="002F7AB9">
        <w:trPr>
          <w:trHeight w:hRule="exact" w:val="54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EAA7B0" w14:textId="75F7F1BF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Any changes </w:t>
            </w:r>
            <w:proofErr w:type="gramStart"/>
            <w:r>
              <w:rPr>
                <w:szCs w:val="20"/>
              </w:rPr>
              <w:t>with regard to</w:t>
            </w:r>
            <w:proofErr w:type="gramEnd"/>
            <w:r>
              <w:rPr>
                <w:szCs w:val="20"/>
              </w:rPr>
              <w:t xml:space="preserve"> the next meeting will be posted on the </w:t>
            </w:r>
            <w:r w:rsidR="009B4DD6">
              <w:rPr>
                <w:szCs w:val="20"/>
              </w:rPr>
              <w:t>WhatsApp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2FED64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7B30918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BF1696" w:rsidRPr="00606384" w14:paraId="60BB18C1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2812AC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614F7C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3343C2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</w:tbl>
    <w:p w14:paraId="70630D6C" w14:textId="3F695D99" w:rsidR="00623A1A" w:rsidRDefault="00623A1A" w:rsidP="00977EA0"/>
    <w:p w14:paraId="48389CC9" w14:textId="10653921" w:rsidR="009B4DD6" w:rsidRDefault="009B4DD6" w:rsidP="00977EA0"/>
    <w:p w14:paraId="164D6063" w14:textId="31776EB0" w:rsidR="008054CA" w:rsidRDefault="008054CA" w:rsidP="00977EA0"/>
    <w:p w14:paraId="4DDE1CAB" w14:textId="5CFEB7F1" w:rsidR="008054CA" w:rsidRDefault="008054CA" w:rsidP="00977EA0"/>
    <w:p w14:paraId="32E38100" w14:textId="5CD8BEC8" w:rsidR="008054CA" w:rsidRDefault="008054CA" w:rsidP="00977EA0"/>
    <w:p w14:paraId="021BDA13" w14:textId="0189AF19" w:rsidR="008054CA" w:rsidRDefault="008054CA" w:rsidP="00977EA0"/>
    <w:p w14:paraId="1A0EFB4C" w14:textId="77777777" w:rsidR="008054CA" w:rsidRDefault="008054CA" w:rsidP="00977EA0"/>
    <w:p w14:paraId="3E8BB9D8" w14:textId="77777777" w:rsidR="009B4DD6" w:rsidRDefault="009B4DD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9B4DD6" w:rsidRPr="00977EA0" w14:paraId="6EB52264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0E22513" w14:textId="589347A3" w:rsidR="009B4DD6" w:rsidRPr="00977EA0" w:rsidRDefault="009B4DD6" w:rsidP="002F7AB9">
            <w:pPr>
              <w:pStyle w:val="Heading1"/>
              <w:outlineLvl w:val="0"/>
            </w:pPr>
            <w:bookmarkStart w:id="7" w:name="_Toc508602170"/>
            <w:r>
              <w:lastRenderedPageBreak/>
              <w:t>2</w:t>
            </w:r>
            <w:r w:rsidRPr="00977EA0">
              <w:t xml:space="preserve">. </w:t>
            </w:r>
            <w:r w:rsidR="00AA0CDF">
              <w:t>SYSTEM REQUIREMENTS ANALYSIS CERATE USER STOREYS (</w:t>
            </w:r>
            <w:r>
              <w:t>2</w:t>
            </w:r>
            <w:r w:rsidRPr="009B4DD6">
              <w:rPr>
                <w:vertAlign w:val="superscript"/>
              </w:rPr>
              <w:t>nd</w:t>
            </w:r>
            <w:r>
              <w:t xml:space="preserve"> Meeting 23/01/201</w:t>
            </w:r>
            <w:r w:rsidR="00AA0CDF">
              <w:t>8)</w:t>
            </w:r>
            <w:bookmarkEnd w:id="7"/>
          </w:p>
        </w:tc>
      </w:tr>
      <w:tr w:rsidR="009B4DD6" w:rsidRPr="008C63CD" w14:paraId="1308CA2D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5F54406" w14:textId="71BCDBF5" w:rsidR="009B4DD6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23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D3F7106" w14:textId="77777777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5DFBAAA" w14:textId="77777777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9B4DD6" w:rsidRPr="00606384" w14:paraId="5AB9956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40DF96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ACE6304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B4DD6" w:rsidRPr="00606384" w14:paraId="5B9CDF7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CA466B5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04F7A2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9B4DD6" w:rsidRPr="00606384" w14:paraId="2FAA7832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34A082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FE666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B4DD6" w:rsidRPr="00606384" w14:paraId="2633A80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D1F1CD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63624EE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9B4DD6" w:rsidRPr="00606384" w14:paraId="3C3C27B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6C2387D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FDD76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9B4DD6" w:rsidRPr="00606384" w14:paraId="45A2183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CB4C0C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43162A5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9B4DD6" w:rsidRPr="00606384" w14:paraId="3EF8066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874892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9B4DD6" w:rsidRPr="003A757A" w14:paraId="2237BC9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C1A262F" w14:textId="6EF56213" w:rsidR="009B4DD6" w:rsidRPr="003A757A" w:rsidRDefault="009B4DD6" w:rsidP="002F7AB9">
            <w:pPr>
              <w:pStyle w:val="Heading2"/>
              <w:outlineLvl w:val="1"/>
              <w:rPr>
                <w:rStyle w:val="Emphasis"/>
              </w:rPr>
            </w:pPr>
            <w:bookmarkStart w:id="8" w:name="_Toc508602171"/>
            <w:r>
              <w:rPr>
                <w:rStyle w:val="Emphasis"/>
              </w:rPr>
              <w:t>2</w:t>
            </w:r>
            <w:r w:rsidRPr="003A757A">
              <w:rPr>
                <w:rStyle w:val="Emphasis"/>
              </w:rPr>
              <w:t xml:space="preserve">.1 </w:t>
            </w:r>
            <w:r w:rsidR="00AA0CDF">
              <w:rPr>
                <w:rStyle w:val="Emphasis"/>
              </w:rPr>
              <w:t>Actions from previous meeting</w:t>
            </w:r>
            <w:bookmarkEnd w:id="8"/>
          </w:p>
        </w:tc>
      </w:tr>
      <w:tr w:rsidR="009B4DD6" w:rsidRPr="008C63CD" w14:paraId="1D5CF45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F4A5BFF" w14:textId="06C982D8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</w:t>
            </w:r>
            <w:r w:rsidR="00206498">
              <w:rPr>
                <w:sz w:val="22"/>
              </w:rPr>
              <w:t>35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2B8247E" w14:textId="5D0F09FE" w:rsidR="009B4DD6" w:rsidRPr="008C63CD" w:rsidRDefault="00AF083F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Florian</w:t>
            </w:r>
          </w:p>
        </w:tc>
      </w:tr>
      <w:tr w:rsidR="009B4DD6" w:rsidRPr="00606384" w14:paraId="23EEDEEA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2160C6A" w14:textId="77777777" w:rsidR="009B4DD6" w:rsidRPr="009D6D77" w:rsidRDefault="009B4DD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2E7067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087A7A" w:rsidRPr="00606384" w14:paraId="569B7B3A" w14:textId="77777777" w:rsidTr="001D3F61">
        <w:trPr>
          <w:trHeight w:hRule="exact" w:val="90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EC7043" w14:textId="78E4E3F3" w:rsidR="00087A7A" w:rsidRDefault="00087A7A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Prior this meeting all group members including Dr. Stoneham have receive an email invitation to join the JIRA platform.</w:t>
            </w:r>
            <w:r w:rsidR="001D3F61">
              <w:rPr>
                <w:szCs w:val="20"/>
              </w:rPr>
              <w:t xml:space="preserve"> Instruction on how to use the account also has been provided in a form of screenshots images.</w:t>
            </w:r>
          </w:p>
        </w:tc>
      </w:tr>
      <w:tr w:rsidR="009B4DD6" w:rsidRPr="00606384" w14:paraId="48D53CBF" w14:textId="77777777" w:rsidTr="005F31C1">
        <w:trPr>
          <w:trHeight w:hRule="exact" w:val="857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EA83F6" w14:textId="38332A64" w:rsidR="009B4DD6" w:rsidRPr="00606384" w:rsidRDefault="00087A7A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AA0CDF">
              <w:rPr>
                <w:szCs w:val="20"/>
              </w:rPr>
              <w:t xml:space="preserve">. JIRA </w:t>
            </w:r>
            <w:r w:rsidR="003374AA">
              <w:rPr>
                <w:szCs w:val="20"/>
              </w:rPr>
              <w:t xml:space="preserve">tutorial. The JIRA </w:t>
            </w:r>
            <w:r w:rsidR="00AA0CDF">
              <w:rPr>
                <w:szCs w:val="20"/>
              </w:rPr>
              <w:t>Account</w:t>
            </w:r>
            <w:r w:rsidR="003374AA">
              <w:rPr>
                <w:szCs w:val="20"/>
              </w:rPr>
              <w:t xml:space="preserve"> for</w:t>
            </w:r>
            <w:r w:rsidR="00AF083F">
              <w:rPr>
                <w:szCs w:val="20"/>
              </w:rPr>
              <w:t xml:space="preserve"> the</w:t>
            </w:r>
            <w:r w:rsidR="003374AA">
              <w:rPr>
                <w:szCs w:val="20"/>
              </w:rPr>
              <w:t xml:space="preserve"> </w:t>
            </w:r>
            <w:r w:rsidR="003374AA" w:rsidRPr="00AF083F">
              <w:rPr>
                <w:b/>
                <w:szCs w:val="20"/>
              </w:rPr>
              <w:t>Inspiration</w:t>
            </w:r>
            <w:r w:rsidR="003374AA">
              <w:rPr>
                <w:szCs w:val="20"/>
              </w:rPr>
              <w:t xml:space="preserve"> group</w:t>
            </w:r>
            <w:r w:rsidR="00AF083F">
              <w:rPr>
                <w:szCs w:val="20"/>
              </w:rPr>
              <w:t xml:space="preserve"> project management</w:t>
            </w:r>
            <w:r w:rsidR="00AA0CDF">
              <w:rPr>
                <w:szCs w:val="20"/>
              </w:rPr>
              <w:t xml:space="preserve"> has been created</w:t>
            </w:r>
            <w:r w:rsidR="00B506CB">
              <w:rPr>
                <w:szCs w:val="20"/>
              </w:rPr>
              <w:t xml:space="preserve"> and all team members </w:t>
            </w:r>
            <w:r w:rsidR="00AF083F">
              <w:rPr>
                <w:szCs w:val="20"/>
              </w:rPr>
              <w:t>have been</w:t>
            </w:r>
            <w:r w:rsidR="003374AA">
              <w:rPr>
                <w:szCs w:val="20"/>
              </w:rPr>
              <w:t xml:space="preserve"> invited </w:t>
            </w:r>
            <w:r w:rsidR="00AF083F">
              <w:rPr>
                <w:szCs w:val="20"/>
              </w:rPr>
              <w:t>to login and to create user stories for the first time on a demo project.</w:t>
            </w:r>
          </w:p>
        </w:tc>
      </w:tr>
      <w:tr w:rsidR="00D314BB" w:rsidRPr="00606384" w14:paraId="4D3AC32E" w14:textId="77777777" w:rsidTr="00DE71F4">
        <w:trPr>
          <w:trHeight w:hRule="exact" w:val="41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B9B3B32" w14:textId="7F84B4EF" w:rsidR="00D314BB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3. </w:t>
            </w:r>
            <w:r w:rsidR="005F31C1">
              <w:rPr>
                <w:szCs w:val="20"/>
              </w:rPr>
              <w:t xml:space="preserve">All team members </w:t>
            </w:r>
            <w:r w:rsidR="008E2FDB">
              <w:rPr>
                <w:szCs w:val="20"/>
              </w:rPr>
              <w:t xml:space="preserve">have </w:t>
            </w:r>
            <w:r w:rsidR="00DE71F4">
              <w:rPr>
                <w:szCs w:val="20"/>
              </w:rPr>
              <w:t>identified several system requirements.</w:t>
            </w:r>
          </w:p>
        </w:tc>
      </w:tr>
      <w:tr w:rsidR="009B4DD6" w:rsidRPr="00606384" w14:paraId="58AB2B6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788570F" w14:textId="77777777" w:rsidR="009B4DD6" w:rsidRPr="009D6D77" w:rsidRDefault="009B4DD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80B4F7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9B4DD6" w:rsidRPr="00606384" w14:paraId="283762DF" w14:textId="77777777" w:rsidTr="009B4DD6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AC75FE" w14:textId="29609296" w:rsidR="009B4DD6" w:rsidRPr="00606384" w:rsidRDefault="00AF083F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All team members have knowledge of how to use JIRA software</w:t>
            </w:r>
            <w:r w:rsidR="001D3F61">
              <w:rPr>
                <w:szCs w:val="20"/>
              </w:rPr>
              <w:t>.</w:t>
            </w:r>
          </w:p>
        </w:tc>
      </w:tr>
      <w:tr w:rsidR="00DE71F4" w:rsidRPr="00606384" w14:paraId="41A7F617" w14:textId="77777777" w:rsidTr="009B4DD6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CA3595D" w14:textId="3573A83D" w:rsidR="00DE71F4" w:rsidRDefault="00DE71F4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2. Based on the discussion the list of system requirements has been created. </w:t>
            </w:r>
          </w:p>
        </w:tc>
      </w:tr>
      <w:tr w:rsidR="009B4DD6" w:rsidRPr="00606384" w14:paraId="12B1C1BC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D8D76E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CCD8FAB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50D84F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B4DD6" w:rsidRPr="00606384" w14:paraId="1276F62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861F4E8" w14:textId="2100C722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Create the Inspiration project on the JIRA platform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FD372E" w14:textId="22C0B287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3AC3D1" w14:textId="5516BCD7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2018</w:t>
            </w:r>
          </w:p>
        </w:tc>
      </w:tr>
      <w:tr w:rsidR="001D3F61" w:rsidRPr="00606384" w14:paraId="12F90966" w14:textId="77777777" w:rsidTr="00DE71F4">
        <w:trPr>
          <w:trHeight w:hRule="exact" w:val="4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517A645" w14:textId="29A746DF" w:rsidR="001D3F61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All team members must create Epics, User stories,</w:t>
            </w:r>
            <w:r w:rsidR="00D314BB">
              <w:rPr>
                <w:szCs w:val="20"/>
              </w:rPr>
              <w:t xml:space="preserve"> and</w:t>
            </w:r>
            <w:r>
              <w:rPr>
                <w:szCs w:val="20"/>
              </w:rPr>
              <w:t xml:space="preserve"> tasks</w:t>
            </w:r>
            <w:r w:rsidR="00DE71F4">
              <w:rPr>
                <w:szCs w:val="20"/>
              </w:rPr>
              <w:t xml:space="preserve"> using the system requirements list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5268B9" w14:textId="4C032EBE" w:rsidR="001D3F61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All team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88823B" w14:textId="7B3783DB" w:rsidR="001D3F61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0/01/2018</w:t>
            </w:r>
          </w:p>
        </w:tc>
      </w:tr>
      <w:tr w:rsidR="00DE71F4" w:rsidRPr="00606384" w14:paraId="6075AD39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AD6D11" w14:textId="6B5E70D9" w:rsidR="00DE71F4" w:rsidRDefault="00DE71F4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3DF81E" w14:textId="77777777" w:rsidR="00DE71F4" w:rsidRDefault="00DE71F4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A649A06" w14:textId="77777777" w:rsidR="00DE71F4" w:rsidRDefault="00DE71F4" w:rsidP="002F7AB9">
            <w:pPr>
              <w:pStyle w:val="BodyCopy"/>
              <w:rPr>
                <w:szCs w:val="20"/>
              </w:rPr>
            </w:pPr>
          </w:p>
        </w:tc>
      </w:tr>
    </w:tbl>
    <w:p w14:paraId="32F75CB4" w14:textId="50EAC2C9" w:rsidR="00AF24B4" w:rsidRDefault="00AF24B4" w:rsidP="00977EA0"/>
    <w:p w14:paraId="593F7C99" w14:textId="739BE2C7" w:rsidR="003B7356" w:rsidRDefault="003B735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3B7356" w:rsidRPr="00977EA0" w14:paraId="7079E40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52F3E68" w14:textId="71CCDF08" w:rsidR="003B7356" w:rsidRPr="00977EA0" w:rsidRDefault="003B7356" w:rsidP="002F7AB9">
            <w:pPr>
              <w:pStyle w:val="Heading1"/>
              <w:outlineLvl w:val="0"/>
            </w:pPr>
            <w:bookmarkStart w:id="9" w:name="_Toc508602172"/>
            <w:r>
              <w:t>3</w:t>
            </w:r>
            <w:r w:rsidRPr="00977EA0">
              <w:t xml:space="preserve">. </w:t>
            </w:r>
            <w:r>
              <w:t>The 3</w:t>
            </w:r>
            <w:r w:rsidRPr="003B7356">
              <w:rPr>
                <w:vertAlign w:val="superscript"/>
              </w:rPr>
              <w:t>rd</w:t>
            </w:r>
            <w:r>
              <w:t xml:space="preserve"> Meeting 30/01/2018</w:t>
            </w:r>
            <w:bookmarkEnd w:id="9"/>
          </w:p>
        </w:tc>
      </w:tr>
      <w:tr w:rsidR="003B7356" w:rsidRPr="008C63CD" w14:paraId="49B984AF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F2D24D4" w14:textId="676BB405" w:rsidR="003B7356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30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1EA957B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F757FED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3B7356" w:rsidRPr="00606384" w14:paraId="5E3FEA8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24026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7CA7D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61BD779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1412F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E280E67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3B7356" w:rsidRPr="00606384" w14:paraId="7C9379C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CA26E9E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7A802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6B58E7E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0B40C81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508DB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3B7356" w:rsidRPr="00606384" w14:paraId="19887E4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C4E3D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65194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3B7356" w:rsidRPr="00606384" w14:paraId="386CF67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616BCC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8712A34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3B7356" w:rsidRPr="00606384" w14:paraId="4BF5A1BD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7380A7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3A757A" w14:paraId="2EE295D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294A9FD6" w14:textId="6F7D22DD" w:rsidR="003B7356" w:rsidRPr="003A757A" w:rsidRDefault="003B7356" w:rsidP="002F7AB9">
            <w:pPr>
              <w:pStyle w:val="Heading2"/>
              <w:outlineLvl w:val="1"/>
              <w:rPr>
                <w:rStyle w:val="Emphasis"/>
              </w:rPr>
            </w:pPr>
            <w:bookmarkStart w:id="10" w:name="_Toc508602173"/>
            <w:r>
              <w:rPr>
                <w:rStyle w:val="Emphasis"/>
              </w:rPr>
              <w:t>3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0"/>
          </w:p>
        </w:tc>
      </w:tr>
      <w:tr w:rsidR="003B7356" w:rsidRPr="008C63CD" w14:paraId="796EA99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59BC67A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41A20F2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3B7356" w:rsidRPr="00606384" w14:paraId="347B51B2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6D2993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E0C1E5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6415F0E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F9FBE4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51E80F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4E84E11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F079B9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5F6F5FE1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99055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49145A08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EBE2330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lastRenderedPageBreak/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58CA37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C52A1C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3B7356" w:rsidRPr="00606384" w14:paraId="22D2418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CEB47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0EEA8C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CDA8D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12EF01A6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729A01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</w:tbl>
    <w:p w14:paraId="3E57ED65" w14:textId="2EAF768A" w:rsidR="003B7356" w:rsidRDefault="003B7356" w:rsidP="00977EA0"/>
    <w:p w14:paraId="1C636886" w14:textId="2CAD8EBC" w:rsidR="003B7356" w:rsidRDefault="003B735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1136"/>
        <w:gridCol w:w="2692"/>
        <w:gridCol w:w="1549"/>
        <w:gridCol w:w="1288"/>
      </w:tblGrid>
      <w:tr w:rsidR="003B7356" w:rsidRPr="00977EA0" w14:paraId="7380D2D0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A171B58" w14:textId="3809E302" w:rsidR="003B7356" w:rsidRPr="00977EA0" w:rsidRDefault="003B7356" w:rsidP="002F7AB9">
            <w:pPr>
              <w:pStyle w:val="Heading1"/>
              <w:outlineLvl w:val="0"/>
            </w:pPr>
            <w:bookmarkStart w:id="11" w:name="_Toc508602174"/>
            <w:r>
              <w:t>4</w:t>
            </w:r>
            <w:r w:rsidRPr="00977EA0">
              <w:t xml:space="preserve">. </w:t>
            </w:r>
            <w:r>
              <w:t>The 4</w:t>
            </w:r>
            <w:r w:rsidRPr="003B7356">
              <w:rPr>
                <w:vertAlign w:val="superscript"/>
              </w:rPr>
              <w:t>th</w:t>
            </w:r>
            <w:r>
              <w:t xml:space="preserve"> Meeting 06/02/2018</w:t>
            </w:r>
            <w:bookmarkEnd w:id="11"/>
          </w:p>
        </w:tc>
      </w:tr>
      <w:tr w:rsidR="002F7AB9" w:rsidRPr="008C63CD" w14:paraId="776A1F1A" w14:textId="77777777" w:rsidTr="002F7AB9">
        <w:trPr>
          <w:trHeight w:hRule="exact" w:val="288"/>
          <w:jc w:val="center"/>
        </w:trPr>
        <w:tc>
          <w:tcPr>
            <w:tcW w:w="3399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B61FFED" w14:textId="7441E8DD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06/02/2018</w:t>
            </w:r>
          </w:p>
        </w:tc>
        <w:tc>
          <w:tcPr>
            <w:tcW w:w="269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vAlign w:val="center"/>
          </w:tcPr>
          <w:p w14:paraId="7D7F834B" w14:textId="1BBF1B01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837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FDCDF2A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3B7356" w:rsidRPr="00606384" w14:paraId="476EB37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382846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6DDAC6" w14:textId="23C01A56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3249DEE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CE8F99B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0BCB3C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3B7356" w:rsidRPr="00606384" w14:paraId="28AD41AE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F8A57F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BF1DCB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669180C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BD8AF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78864D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3B7356" w:rsidRPr="00606384" w14:paraId="69D771FD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705D849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64756B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3B7356" w:rsidRPr="00606384" w14:paraId="43E5A46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93CF53E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299087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3B7356" w:rsidRPr="00606384" w14:paraId="36F1C727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DFE21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3A757A" w14:paraId="5309F2A6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7471F67C" w14:textId="020B12CF" w:rsidR="003B7356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2" w:name="_Toc508602175"/>
            <w:r>
              <w:rPr>
                <w:rStyle w:val="Emphasis"/>
              </w:rPr>
              <w:t>4</w:t>
            </w:r>
            <w:r w:rsidR="003B7356" w:rsidRPr="003A757A">
              <w:rPr>
                <w:rStyle w:val="Emphasis"/>
              </w:rPr>
              <w:t xml:space="preserve">.1 </w:t>
            </w:r>
            <w:r w:rsidR="003B7356">
              <w:rPr>
                <w:rStyle w:val="Emphasis"/>
              </w:rPr>
              <w:t>Agenda topic</w:t>
            </w:r>
            <w:bookmarkEnd w:id="12"/>
          </w:p>
        </w:tc>
      </w:tr>
      <w:tr w:rsidR="003B7356" w:rsidRPr="008C63CD" w14:paraId="0D0CE4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FAEB108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BCA5ADF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3B7356" w:rsidRPr="00606384" w14:paraId="2D700B2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2983B33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23E75F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65F33E36" w14:textId="77777777" w:rsidTr="002F7AB9">
        <w:trPr>
          <w:trHeight w:hRule="exact" w:val="36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93A6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08B8A1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A69CEC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5DED48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24936C97" w14:textId="77777777" w:rsidTr="002F7AB9">
        <w:trPr>
          <w:trHeight w:hRule="exact" w:val="292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3C9E5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38696126" w14:textId="77777777" w:rsidTr="002F7AB9">
        <w:trPr>
          <w:trHeight w:hRule="exact" w:val="492"/>
          <w:jc w:val="center"/>
        </w:trPr>
        <w:tc>
          <w:tcPr>
            <w:tcW w:w="6091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6B99AEE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9796E3E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287378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3B7356" w:rsidRPr="00606384" w14:paraId="176553B6" w14:textId="77777777" w:rsidTr="002F7AB9">
        <w:trPr>
          <w:trHeight w:hRule="exact" w:val="288"/>
          <w:jc w:val="center"/>
        </w:trPr>
        <w:tc>
          <w:tcPr>
            <w:tcW w:w="6091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C0D05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906464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C3822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27CACFF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49277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</w:tbl>
    <w:p w14:paraId="194982AA" w14:textId="7DDD3A0E" w:rsidR="003B7356" w:rsidRDefault="003B7356" w:rsidP="00977EA0"/>
    <w:p w14:paraId="2B092765" w14:textId="19392549" w:rsidR="002F7AB9" w:rsidRDefault="002F7AB9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2F7AB9" w:rsidRPr="00977EA0" w14:paraId="0D53DB2D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01B95F0" w14:textId="673DADFA" w:rsidR="002F7AB9" w:rsidRPr="00977EA0" w:rsidRDefault="002F7AB9" w:rsidP="002F7AB9">
            <w:pPr>
              <w:pStyle w:val="Heading1"/>
              <w:outlineLvl w:val="0"/>
            </w:pPr>
            <w:bookmarkStart w:id="13" w:name="_Toc508602176"/>
            <w:r>
              <w:t>5</w:t>
            </w:r>
            <w:r w:rsidRPr="00977EA0">
              <w:t xml:space="preserve">. </w:t>
            </w:r>
            <w:r>
              <w:t>The 5</w:t>
            </w:r>
            <w:r w:rsidRPr="002F7AB9">
              <w:rPr>
                <w:vertAlign w:val="superscript"/>
              </w:rPr>
              <w:t>th</w:t>
            </w:r>
            <w:r>
              <w:t xml:space="preserve"> Meeting 13/02/2018</w:t>
            </w:r>
            <w:bookmarkEnd w:id="13"/>
          </w:p>
        </w:tc>
      </w:tr>
      <w:tr w:rsidR="002F7AB9" w:rsidRPr="008C63CD" w14:paraId="4EFD1FDE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50C0FA8" w14:textId="177FAB8C" w:rsidR="002F7AB9" w:rsidRPr="008C63CD" w:rsidRDefault="000A3C67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13/02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C196B8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FBFDFE5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2F7AB9" w:rsidRPr="00606384" w14:paraId="0E562B7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BC7305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956BD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03C929D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ACD1A7E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7E0D18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2F7AB9" w:rsidRPr="00606384" w14:paraId="622498BA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756C19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64DCFA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044A35A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040DF5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98498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2F7AB9" w:rsidRPr="00606384" w14:paraId="21DB229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F957E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1AE2C0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2F7AB9" w:rsidRPr="00606384" w14:paraId="7BF9308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C9E65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96BDB8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2F7AB9" w:rsidRPr="00606384" w14:paraId="6071DB2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C6BDF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3A757A" w14:paraId="48B599A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0AF0889D" w14:textId="252188A1" w:rsidR="002F7AB9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4" w:name="_Toc508602177"/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4"/>
          </w:p>
        </w:tc>
      </w:tr>
      <w:tr w:rsidR="002F7AB9" w:rsidRPr="008C63CD" w14:paraId="397BC84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9D51C85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FB40DA1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2F7AB9" w:rsidRPr="00606384" w14:paraId="61AB7EE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C04B0D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80C0F1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5A24AEF1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B3061CD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904709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58399A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A6B1E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57DBA7C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5F4F9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3EB6015D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3680456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87B1030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428DD1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F7AB9" w:rsidRPr="00606384" w14:paraId="230F5F7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5F0FFE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4F580D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5D158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8ED496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FCF25E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</w:tbl>
    <w:p w14:paraId="405821F5" w14:textId="5E69E9EF" w:rsidR="002F7AB9" w:rsidRDefault="002F7AB9" w:rsidP="00977EA0"/>
    <w:p w14:paraId="2040513D" w14:textId="5E795BB6" w:rsidR="002F7AB9" w:rsidRDefault="002F7AB9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2F7AB9" w:rsidRPr="00977EA0" w14:paraId="1A546950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C0C2E2E" w14:textId="58922E00" w:rsidR="002F7AB9" w:rsidRPr="00977EA0" w:rsidRDefault="002F7AB9" w:rsidP="002F7AB9">
            <w:pPr>
              <w:pStyle w:val="Heading1"/>
              <w:outlineLvl w:val="0"/>
            </w:pPr>
            <w:bookmarkStart w:id="15" w:name="_Toc508602178"/>
            <w:r>
              <w:t>6</w:t>
            </w:r>
            <w:r w:rsidRPr="00977EA0">
              <w:t xml:space="preserve">. </w:t>
            </w:r>
            <w:r>
              <w:t>The 6</w:t>
            </w:r>
            <w:r w:rsidRPr="002F7AB9">
              <w:rPr>
                <w:vertAlign w:val="superscript"/>
              </w:rPr>
              <w:t>th</w:t>
            </w:r>
            <w:r>
              <w:t xml:space="preserve"> Meeting 27/02/2018</w:t>
            </w:r>
            <w:bookmarkEnd w:id="15"/>
          </w:p>
        </w:tc>
      </w:tr>
      <w:tr w:rsidR="002F7AB9" w:rsidRPr="008C63CD" w14:paraId="480DFF9D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358EA4B" w14:textId="42DB4DE0" w:rsidR="002F7AB9" w:rsidRPr="008C63CD" w:rsidRDefault="000A3C67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27/02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5211CFA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261ABF1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2F7AB9" w:rsidRPr="00606384" w14:paraId="79BE8DE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13F350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6A36A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50B728ED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57122B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60AC1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2F7AB9" w:rsidRPr="00606384" w14:paraId="3134AA5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A9F0E1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B8AA6F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1BF43C8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77F6E4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476B8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2F7AB9" w:rsidRPr="00606384" w14:paraId="5551EED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C3133D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C5B8DD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2F7AB9" w:rsidRPr="00606384" w14:paraId="2C3E294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344B859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10D0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2F7AB9" w:rsidRPr="00606384" w14:paraId="7F1921A3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C15650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3A757A" w14:paraId="7B0FD2A8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022C5D9C" w14:textId="4149E17A" w:rsidR="002F7AB9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6" w:name="_Toc508602179"/>
            <w:r>
              <w:rPr>
                <w:rStyle w:val="Emphasis"/>
              </w:rPr>
              <w:t>6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6"/>
          </w:p>
        </w:tc>
      </w:tr>
      <w:tr w:rsidR="002F7AB9" w:rsidRPr="008C63CD" w14:paraId="664DB9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9115E96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666C19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2F7AB9" w:rsidRPr="00606384" w14:paraId="6AF688F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C3C363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72B80B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73FC6D32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EF1F97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3C15859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5F619FD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4FDE7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0AFA46C4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B2EB51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E078B4F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E79737E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4507BA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EA43EB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F7AB9" w:rsidRPr="00606384" w14:paraId="011CF51C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2784DCF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4DDEA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262BDE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7B57BD5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F3D5A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</w:tbl>
    <w:p w14:paraId="70C04B0D" w14:textId="743074D5" w:rsidR="002F7AB9" w:rsidRDefault="002F7AB9" w:rsidP="00977EA0"/>
    <w:p w14:paraId="01FEF3F0" w14:textId="2CE0E8AC" w:rsidR="000A3C67" w:rsidRDefault="000A3C67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0A3C67" w:rsidRPr="00977EA0" w14:paraId="1229A3E3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3B1417A" w14:textId="623CBC0E" w:rsidR="000A3C67" w:rsidRPr="00977EA0" w:rsidRDefault="000A3C67" w:rsidP="0017375F">
            <w:pPr>
              <w:pStyle w:val="Heading1"/>
              <w:outlineLvl w:val="0"/>
            </w:pPr>
            <w:bookmarkStart w:id="17" w:name="_Toc508602180"/>
            <w:r>
              <w:t>7</w:t>
            </w:r>
            <w:r w:rsidRPr="00977EA0">
              <w:t xml:space="preserve">. </w:t>
            </w:r>
            <w:r>
              <w:t xml:space="preserve">The </w:t>
            </w:r>
            <w:r>
              <w:t>7</w:t>
            </w:r>
            <w:r w:rsidRPr="000A3C67">
              <w:rPr>
                <w:vertAlign w:val="superscript"/>
              </w:rPr>
              <w:t>th</w:t>
            </w:r>
            <w:r>
              <w:t xml:space="preserve"> </w:t>
            </w:r>
            <w:r>
              <w:t xml:space="preserve">Meeting </w:t>
            </w:r>
            <w:r>
              <w:t>06</w:t>
            </w:r>
            <w:r>
              <w:t>/0</w:t>
            </w:r>
            <w:r>
              <w:t>3</w:t>
            </w:r>
            <w:r>
              <w:t>/2018</w:t>
            </w:r>
            <w:bookmarkEnd w:id="17"/>
          </w:p>
        </w:tc>
      </w:tr>
      <w:tr w:rsidR="000A3C67" w:rsidRPr="008C63CD" w14:paraId="2540A3DC" w14:textId="77777777" w:rsidTr="0017375F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28108A4" w14:textId="747CE640" w:rsidR="000A3C67" w:rsidRPr="008C63CD" w:rsidRDefault="000A3C67" w:rsidP="0017375F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06/03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B3558DE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89EF599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0A3C67" w:rsidRPr="00606384" w14:paraId="2490A2C3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BDAE805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803CB07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0A3C67" w:rsidRPr="00606384" w14:paraId="028C0F6C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C0D6CC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FFD46A6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0A3C67" w:rsidRPr="00606384" w14:paraId="7466A069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384FCA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59E30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0A3C67" w:rsidRPr="00606384" w14:paraId="6F1E7F22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24D06F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5D0891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0A3C67" w:rsidRPr="00606384" w14:paraId="174AA126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000411A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CE3EC4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0A3C67" w:rsidRPr="00606384" w14:paraId="489FA9CB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14FC0F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168957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0A3C67" w:rsidRPr="00606384" w14:paraId="628D6A69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41ACC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3A757A" w14:paraId="1601D66A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66383979" w14:textId="77777777" w:rsidR="000A3C67" w:rsidRPr="003A757A" w:rsidRDefault="000A3C67" w:rsidP="0017375F">
            <w:pPr>
              <w:pStyle w:val="Heading2"/>
              <w:outlineLvl w:val="1"/>
              <w:rPr>
                <w:rStyle w:val="Emphasis"/>
              </w:rPr>
            </w:pPr>
            <w:bookmarkStart w:id="18" w:name="_Toc508602181"/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8"/>
          </w:p>
        </w:tc>
      </w:tr>
      <w:tr w:rsidR="000A3C67" w:rsidRPr="008C63CD" w14:paraId="561E555F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F8B52DC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EF69E28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0A3C67" w:rsidRPr="00606384" w14:paraId="52DCAD7C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4BE0CA1" w14:textId="77777777" w:rsidR="000A3C67" w:rsidRPr="009D6D77" w:rsidRDefault="000A3C67" w:rsidP="0017375F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9F764A3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309F61F8" w14:textId="77777777" w:rsidTr="0017375F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F859F1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07847DFF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7E44D4" w14:textId="77777777" w:rsidR="000A3C67" w:rsidRPr="009D6D77" w:rsidRDefault="000A3C67" w:rsidP="0017375F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235BC6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03200DCB" w14:textId="77777777" w:rsidTr="0017375F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0E2428F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5A21E662" w14:textId="77777777" w:rsidTr="0017375F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FBDCDCE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F8D51DB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B8A0D0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0A3C67" w:rsidRPr="00606384" w14:paraId="04BBB9BC" w14:textId="77777777" w:rsidTr="0017375F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1902394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1B1C6C5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2363E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5FC3655A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D1129A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</w:tbl>
    <w:p w14:paraId="4B4AE7F3" w14:textId="77777777" w:rsidR="000A3C67" w:rsidRPr="00977EA0" w:rsidRDefault="000A3C67" w:rsidP="00977EA0"/>
    <w:sectPr w:rsidR="000A3C67" w:rsidRPr="00977EA0" w:rsidSect="00257F6B">
      <w:headerReference w:type="default" r:id="rId8"/>
      <w:footerReference w:type="default" r:id="rId9"/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05874" w14:textId="77777777" w:rsidR="00952EA9" w:rsidRDefault="00952EA9" w:rsidP="00C8248B">
      <w:r>
        <w:separator/>
      </w:r>
    </w:p>
  </w:endnote>
  <w:endnote w:type="continuationSeparator" w:id="0">
    <w:p w14:paraId="012F12E3" w14:textId="77777777" w:rsidR="00952EA9" w:rsidRDefault="00952EA9" w:rsidP="00C82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0477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780217" w14:textId="2F75248A" w:rsidR="002F7AB9" w:rsidRDefault="002F7A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F4D857" w14:textId="77777777" w:rsidR="002F7AB9" w:rsidRDefault="002F7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7047ED" w14:textId="77777777" w:rsidR="00952EA9" w:rsidRDefault="00952EA9" w:rsidP="00C8248B">
      <w:r>
        <w:separator/>
      </w:r>
    </w:p>
  </w:footnote>
  <w:footnote w:type="continuationSeparator" w:id="0">
    <w:p w14:paraId="76600529" w14:textId="77777777" w:rsidR="00952EA9" w:rsidRDefault="00952EA9" w:rsidP="00C82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F92EE" w14:textId="77777777" w:rsidR="002F7AB9" w:rsidRPr="00606384" w:rsidRDefault="002F7AB9">
    <w:pPr>
      <w:pStyle w:val="MeetingMinutesHeading"/>
      <w:rPr>
        <w:color w:val="auto"/>
        <w:sz w:val="48"/>
        <w:szCs w:val="48"/>
      </w:rPr>
    </w:pPr>
    <w:r w:rsidRPr="00606384">
      <w:rPr>
        <w:color w:val="auto"/>
        <w:sz w:val="48"/>
        <w:szCs w:val="48"/>
      </w:rPr>
      <w:t>minu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NTExBpLGJpbmFko6SsGpxcWZ+XkgBca1AKjQPsYsAAAA"/>
  </w:docVars>
  <w:rsids>
    <w:rsidRoot w:val="00977EA0"/>
    <w:rsid w:val="00054BAC"/>
    <w:rsid w:val="00087A7A"/>
    <w:rsid w:val="000A3C67"/>
    <w:rsid w:val="000E7FCF"/>
    <w:rsid w:val="001825C8"/>
    <w:rsid w:val="001D3F61"/>
    <w:rsid w:val="001D42F7"/>
    <w:rsid w:val="00206498"/>
    <w:rsid w:val="00257F6B"/>
    <w:rsid w:val="002A6A66"/>
    <w:rsid w:val="002F1ADD"/>
    <w:rsid w:val="002F7AB9"/>
    <w:rsid w:val="003374AA"/>
    <w:rsid w:val="00361B30"/>
    <w:rsid w:val="003723EC"/>
    <w:rsid w:val="003B7356"/>
    <w:rsid w:val="003D2E10"/>
    <w:rsid w:val="003D2E7A"/>
    <w:rsid w:val="00470F77"/>
    <w:rsid w:val="005903C6"/>
    <w:rsid w:val="005F31C1"/>
    <w:rsid w:val="00623A1A"/>
    <w:rsid w:val="00683FDD"/>
    <w:rsid w:val="00703782"/>
    <w:rsid w:val="007E082C"/>
    <w:rsid w:val="007F422E"/>
    <w:rsid w:val="008054CA"/>
    <w:rsid w:val="0081643D"/>
    <w:rsid w:val="008E2FDB"/>
    <w:rsid w:val="00952EA9"/>
    <w:rsid w:val="00977EA0"/>
    <w:rsid w:val="009B4DD6"/>
    <w:rsid w:val="009D35E5"/>
    <w:rsid w:val="009D6D77"/>
    <w:rsid w:val="00A32243"/>
    <w:rsid w:val="00A67961"/>
    <w:rsid w:val="00AA0CDF"/>
    <w:rsid w:val="00AF083F"/>
    <w:rsid w:val="00AF24B4"/>
    <w:rsid w:val="00B506CB"/>
    <w:rsid w:val="00BD1BEF"/>
    <w:rsid w:val="00BF1696"/>
    <w:rsid w:val="00C05CC7"/>
    <w:rsid w:val="00C8248B"/>
    <w:rsid w:val="00CA12A7"/>
    <w:rsid w:val="00D314BB"/>
    <w:rsid w:val="00D329C1"/>
    <w:rsid w:val="00D9739E"/>
    <w:rsid w:val="00DE71F4"/>
    <w:rsid w:val="00E579C0"/>
    <w:rsid w:val="00F53F25"/>
    <w:rsid w:val="00F91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84C0F"/>
  <w15:chartTrackingRefBased/>
  <w15:docId w15:val="{41824344-8960-49CA-B5B6-5D10C5D5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7EA0"/>
    <w:pPr>
      <w:spacing w:after="0" w:line="240" w:lineRule="auto"/>
    </w:pPr>
    <w:rPr>
      <w:spacing w:val="8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D2E7A"/>
    <w:pPr>
      <w:keepNext/>
      <w:keepLines/>
      <w:outlineLvl w:val="0"/>
    </w:pPr>
    <w:rPr>
      <w:rFonts w:eastAsiaTheme="majorEastAsia" w:cstheme="majorBidi"/>
      <w:b/>
      <w:spacing w:val="0"/>
      <w:sz w:val="2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EA0"/>
    <w:pPr>
      <w:keepNext/>
      <w:keepLines/>
      <w:spacing w:line="360" w:lineRule="auto"/>
      <w:outlineLvl w:val="1"/>
    </w:pPr>
    <w:rPr>
      <w:rFonts w:asciiTheme="majorHAnsi" w:eastAsiaTheme="majorEastAsia" w:hAnsiTheme="majorHAnsi" w:cstheme="majorBidi"/>
      <w:b/>
      <w:sz w:val="2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2E7A"/>
    <w:rPr>
      <w:rFonts w:eastAsiaTheme="majorEastAsia" w:cstheme="majorBidi"/>
      <w:b/>
      <w:szCs w:val="32"/>
    </w:rPr>
  </w:style>
  <w:style w:type="character" w:styleId="SubtleEmphasis">
    <w:name w:val="Subtle Emphasis"/>
    <w:basedOn w:val="DefaultParagraphFont"/>
    <w:uiPriority w:val="19"/>
    <w:qFormat/>
    <w:rsid w:val="005903C6"/>
    <w:rPr>
      <w:rFonts w:ascii="Prestige Elite Std" w:hAnsi="Prestige Elite Std"/>
      <w:b w:val="0"/>
      <w:i w:val="0"/>
      <w:iCs/>
      <w:color w:val="auto"/>
      <w:sz w:val="24"/>
    </w:rPr>
  </w:style>
  <w:style w:type="table" w:styleId="TableGrid">
    <w:name w:val="Table Grid"/>
    <w:basedOn w:val="TableNormal"/>
    <w:uiPriority w:val="1"/>
    <w:rsid w:val="00977EA0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977EA0"/>
    <w:rPr>
      <w:color w:val="808080"/>
    </w:rPr>
  </w:style>
  <w:style w:type="paragraph" w:customStyle="1" w:styleId="BodyCopy">
    <w:name w:val="Body Copy"/>
    <w:basedOn w:val="Normal"/>
    <w:qFormat/>
    <w:rsid w:val="001D42F7"/>
    <w:rPr>
      <w:sz w:val="20"/>
    </w:rPr>
  </w:style>
  <w:style w:type="paragraph" w:customStyle="1" w:styleId="MinutesandAgendaTitles">
    <w:name w:val="Minutes and Agenda Titles"/>
    <w:basedOn w:val="Heading1"/>
    <w:next w:val="BodyCopy"/>
    <w:link w:val="MinutesandAgendaTitlesChar"/>
    <w:qFormat/>
    <w:rsid w:val="00977EA0"/>
    <w:pPr>
      <w:keepNext w:val="0"/>
      <w:keepLines w:val="0"/>
      <w:spacing w:line="360" w:lineRule="auto"/>
    </w:pPr>
    <w:rPr>
      <w:b w:val="0"/>
      <w:spacing w:val="8"/>
      <w:lang w:val="en-US"/>
    </w:rPr>
  </w:style>
  <w:style w:type="character" w:styleId="Emphasis">
    <w:name w:val="Emphasis"/>
    <w:aliases w:val="Sunbhead"/>
    <w:basedOn w:val="DefaultParagraphFont"/>
    <w:uiPriority w:val="2"/>
    <w:qFormat/>
    <w:rsid w:val="00977EA0"/>
    <w:rPr>
      <w:rFonts w:asciiTheme="minorHAnsi" w:hAnsiTheme="minorHAnsi"/>
      <w:b w:val="0"/>
      <w:i w:val="0"/>
      <w:iCs/>
      <w:color w:val="auto"/>
      <w:spacing w:val="8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77EA0"/>
    <w:pPr>
      <w:spacing w:before="240" w:line="259" w:lineRule="auto"/>
      <w:outlineLvl w:val="9"/>
    </w:pPr>
    <w:rPr>
      <w:b w:val="0"/>
      <w:color w:val="2F5496" w:themeColor="accent1" w:themeShade="BF"/>
      <w:sz w:val="32"/>
      <w:lang w:val="en-US"/>
    </w:rPr>
  </w:style>
  <w:style w:type="paragraph" w:styleId="Title">
    <w:name w:val="Title"/>
    <w:basedOn w:val="Heading2"/>
    <w:next w:val="BodyCopy"/>
    <w:link w:val="TitleChar"/>
    <w:uiPriority w:val="4"/>
    <w:qFormat/>
    <w:rsid w:val="00977EA0"/>
    <w:pPr>
      <w:keepNext w:val="0"/>
      <w:keepLines w:val="0"/>
      <w:contextualSpacing/>
    </w:pPr>
    <w:rPr>
      <w:rFonts w:asciiTheme="minorHAnsi" w:hAnsiTheme="minorHAns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977EA0"/>
    <w:rPr>
      <w:rFonts w:eastAsiaTheme="majorEastAsia" w:cstheme="majorBidi"/>
      <w:spacing w:val="-10"/>
      <w:kern w:val="28"/>
      <w:szCs w:val="56"/>
      <w:lang w:val="en-US"/>
    </w:rPr>
  </w:style>
  <w:style w:type="character" w:customStyle="1" w:styleId="MinutesandAgendaTitlesChar">
    <w:name w:val="Minutes and Agenda Titles Char"/>
    <w:basedOn w:val="Heading1Char"/>
    <w:link w:val="MinutesandAgendaTitles"/>
    <w:rsid w:val="00977EA0"/>
    <w:rPr>
      <w:rFonts w:eastAsiaTheme="majorEastAsia" w:cstheme="majorBidi"/>
      <w:b w:val="0"/>
      <w:spacing w:val="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77EA0"/>
    <w:rPr>
      <w:rFonts w:asciiTheme="majorHAnsi" w:eastAsiaTheme="majorEastAsia" w:hAnsiTheme="majorHAnsi" w:cstheme="majorBidi"/>
      <w:b/>
      <w:spacing w:val="8"/>
      <w:szCs w:val="26"/>
      <w:lang w:val="en-US"/>
    </w:rPr>
  </w:style>
  <w:style w:type="paragraph" w:customStyle="1" w:styleId="MeetingMinutesHeading">
    <w:name w:val="Meeting Minutes Heading"/>
    <w:basedOn w:val="Normal"/>
    <w:qFormat/>
    <w:rsid w:val="00977EA0"/>
    <w:pPr>
      <w:keepNext/>
      <w:keepLines/>
      <w:spacing w:before="40" w:after="280"/>
    </w:pPr>
    <w:rPr>
      <w:rFonts w:eastAsiaTheme="majorEastAsia" w:cstheme="majorBidi"/>
      <w:color w:val="B4C6E7" w:themeColor="accent1" w:themeTint="66"/>
      <w:sz w:val="96"/>
    </w:rPr>
  </w:style>
  <w:style w:type="paragraph" w:styleId="Footer">
    <w:name w:val="footer"/>
    <w:basedOn w:val="Normal"/>
    <w:link w:val="FooterChar"/>
    <w:uiPriority w:val="99"/>
    <w:unhideWhenUsed/>
    <w:rsid w:val="00977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EA0"/>
    <w:rPr>
      <w:spacing w:val="8"/>
      <w:sz w:val="1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7E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7EA0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977EA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48B"/>
    <w:rPr>
      <w:spacing w:val="8"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3CAF25292F24A37B61FEE05AE35B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42A2C-6A38-4508-A75A-DB61C55CE379}"/>
      </w:docPartPr>
      <w:docPartBody>
        <w:p w:rsidR="00E72D56" w:rsidRDefault="00E72D56" w:rsidP="00E72D56">
          <w:pPr>
            <w:pStyle w:val="43CAF25292F24A37B61FEE05AE35B4C9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2D56"/>
    <w:rsid w:val="0092781D"/>
    <w:rsid w:val="00D100AE"/>
    <w:rsid w:val="00E72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FF55B44D864505B6AE602E79E5F64A">
    <w:name w:val="CCFF55B44D864505B6AE602E79E5F64A"/>
    <w:rsid w:val="00E72D56"/>
  </w:style>
  <w:style w:type="paragraph" w:customStyle="1" w:styleId="AE83AAEF99D04E339507EDFF74637323">
    <w:name w:val="AE83AAEF99D04E339507EDFF74637323"/>
    <w:rsid w:val="00E72D56"/>
  </w:style>
  <w:style w:type="paragraph" w:customStyle="1" w:styleId="5855C46A4FEA463C8DBC24A9BDF5D40A">
    <w:name w:val="5855C46A4FEA463C8DBC24A9BDF5D40A"/>
    <w:rsid w:val="00E72D56"/>
  </w:style>
  <w:style w:type="character" w:styleId="PlaceholderText">
    <w:name w:val="Placeholder Text"/>
    <w:basedOn w:val="DefaultParagraphFont"/>
    <w:uiPriority w:val="99"/>
    <w:semiHidden/>
    <w:rsid w:val="00E72D56"/>
    <w:rPr>
      <w:color w:val="808080"/>
    </w:rPr>
  </w:style>
  <w:style w:type="paragraph" w:customStyle="1" w:styleId="3DBE629597AE4174965ECB9556782CD1">
    <w:name w:val="3DBE629597AE4174965ECB9556782CD1"/>
    <w:rsid w:val="00E72D56"/>
  </w:style>
  <w:style w:type="paragraph" w:customStyle="1" w:styleId="861E58D34A7E426CB874F326CA4785A2">
    <w:name w:val="861E58D34A7E426CB874F326CA4785A2"/>
    <w:rsid w:val="00E72D56"/>
  </w:style>
  <w:style w:type="paragraph" w:customStyle="1" w:styleId="5F841BA3A266497086C417878723175C">
    <w:name w:val="5F841BA3A266497086C417878723175C"/>
    <w:rsid w:val="00E72D56"/>
  </w:style>
  <w:style w:type="paragraph" w:customStyle="1" w:styleId="0E9B9FBC75524F91A454787C66100F1B">
    <w:name w:val="0E9B9FBC75524F91A454787C66100F1B"/>
    <w:rsid w:val="00E72D56"/>
  </w:style>
  <w:style w:type="paragraph" w:customStyle="1" w:styleId="4E415DDAC3134FF59959C1B12D84401C">
    <w:name w:val="4E415DDAC3134FF59959C1B12D84401C"/>
    <w:rsid w:val="00E72D56"/>
  </w:style>
  <w:style w:type="paragraph" w:customStyle="1" w:styleId="1126ADF96F0746EB86F8BD659D36BF36">
    <w:name w:val="1126ADF96F0746EB86F8BD659D36BF36"/>
    <w:rsid w:val="00E72D56"/>
  </w:style>
  <w:style w:type="paragraph" w:customStyle="1" w:styleId="89D4257DF28D4DA4BB92671A1E8ABFAB">
    <w:name w:val="89D4257DF28D4DA4BB92671A1E8ABFAB"/>
    <w:rsid w:val="00E72D56"/>
  </w:style>
  <w:style w:type="paragraph" w:customStyle="1" w:styleId="9C44737FD8FC41128FA18C74A9495E56">
    <w:name w:val="9C44737FD8FC41128FA18C74A9495E56"/>
    <w:rsid w:val="00E72D56"/>
  </w:style>
  <w:style w:type="paragraph" w:customStyle="1" w:styleId="484019C89F9D46978670E48D311EDDB8">
    <w:name w:val="484019C89F9D46978670E48D311EDDB8"/>
    <w:rsid w:val="00E72D56"/>
  </w:style>
  <w:style w:type="paragraph" w:customStyle="1" w:styleId="404465192E374210AE34A6644D347B5A">
    <w:name w:val="404465192E374210AE34A6644D347B5A"/>
    <w:rsid w:val="00E72D56"/>
  </w:style>
  <w:style w:type="paragraph" w:customStyle="1" w:styleId="43CAF25292F24A37B61FEE05AE35B4C9">
    <w:name w:val="43CAF25292F24A37B61FEE05AE35B4C9"/>
    <w:rsid w:val="00E72D56"/>
  </w:style>
  <w:style w:type="paragraph" w:customStyle="1" w:styleId="86850530F40B43BAB50EE44E1FFD9867">
    <w:name w:val="86850530F40B43BAB50EE44E1FFD9867"/>
    <w:rsid w:val="00E72D56"/>
  </w:style>
  <w:style w:type="paragraph" w:customStyle="1" w:styleId="42ED54B0C52A41D087C1BB59624FE538">
    <w:name w:val="42ED54B0C52A41D087C1BB59624FE538"/>
    <w:rsid w:val="00E72D56"/>
  </w:style>
  <w:style w:type="paragraph" w:customStyle="1" w:styleId="D6087CD94350444BB0F87A7DD29FA541">
    <w:name w:val="D6087CD94350444BB0F87A7DD29FA541"/>
    <w:rsid w:val="00E72D56"/>
  </w:style>
  <w:style w:type="paragraph" w:customStyle="1" w:styleId="DC14D8D886AA4626A4D5453C9B9CC499">
    <w:name w:val="DC14D8D886AA4626A4D5453C9B9CC499"/>
    <w:rsid w:val="00E72D56"/>
  </w:style>
  <w:style w:type="paragraph" w:customStyle="1" w:styleId="5BC2822E05C54BEC99185848810CA7E9">
    <w:name w:val="5BC2822E05C54BEC99185848810CA7E9"/>
    <w:rsid w:val="00E72D56"/>
  </w:style>
  <w:style w:type="paragraph" w:customStyle="1" w:styleId="CBAD2375F51440B2822E43BB2970D671">
    <w:name w:val="CBAD2375F51440B2822E43BB2970D671"/>
    <w:rsid w:val="00D100AE"/>
  </w:style>
  <w:style w:type="paragraph" w:customStyle="1" w:styleId="A9E904B999AB44EBAC672308C21E0357">
    <w:name w:val="A9E904B999AB44EBAC672308C21E0357"/>
    <w:rsid w:val="00D100AE"/>
  </w:style>
  <w:style w:type="paragraph" w:customStyle="1" w:styleId="12C5FDB59F2C4EFDB953CC51D489743B">
    <w:name w:val="12C5FDB59F2C4EFDB953CC51D489743B"/>
    <w:rsid w:val="00D100AE"/>
  </w:style>
  <w:style w:type="paragraph" w:customStyle="1" w:styleId="53DF59388637427F97CED350AA62D079">
    <w:name w:val="53DF59388637427F97CED350AA62D079"/>
    <w:rsid w:val="00D100AE"/>
  </w:style>
  <w:style w:type="paragraph" w:customStyle="1" w:styleId="672D03A14A024484BB073C428F880446">
    <w:name w:val="672D03A14A024484BB073C428F880446"/>
    <w:rsid w:val="00D100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67C28B-EFC1-4587-BE7F-70B0EECCE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18-03-12T09:13:00Z</dcterms:created>
  <dcterms:modified xsi:type="dcterms:W3CDTF">2018-03-12T10:05:00Z</dcterms:modified>
</cp:coreProperties>
</file>